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FF7FA" w14:textId="7D5001B5" w:rsidR="00812B1A" w:rsidRPr="002D1CE1" w:rsidRDefault="00E502DC" w:rsidP="004F5DC8">
      <w:pPr>
        <w:bidi/>
        <w:jc w:val="right"/>
        <w:rPr>
          <w:rFonts w:cstheme="minorHAnsi"/>
          <w:color w:val="0070C0"/>
        </w:rPr>
      </w:pPr>
      <w:r w:rsidRPr="002D1CE1">
        <w:rPr>
          <w:rFonts w:ascii="Century Gothic" w:eastAsia="Century Gothic" w:hAnsi="Century Gothic" w:cs="Century Gothic"/>
          <w:b/>
          <w:color w:val="0070C0"/>
        </w:rPr>
        <w:t>Vice deanship for Academic and Development Affairs Committees and Units</w:t>
      </w:r>
    </w:p>
    <w:p w14:paraId="2B9A92C4" w14:textId="377CD54C" w:rsidR="00D66EED" w:rsidRDefault="00D66EED" w:rsidP="00812B1A">
      <w:pPr>
        <w:rPr>
          <w:rFonts w:cstheme="minorHAnsi"/>
        </w:rPr>
      </w:pPr>
    </w:p>
    <w:p w14:paraId="4B0F9934" w14:textId="1E843B32" w:rsidR="00190FA4" w:rsidRDefault="00190FA4" w:rsidP="00190FA4">
      <w:pPr>
        <w:pStyle w:val="a5"/>
        <w:numPr>
          <w:ilvl w:val="0"/>
          <w:numId w:val="2"/>
        </w:numPr>
        <w:rPr>
          <w:b/>
          <w:bCs/>
          <w:sz w:val="28"/>
          <w:szCs w:val="28"/>
        </w:rPr>
      </w:pPr>
      <w:r w:rsidRPr="00190FA4">
        <w:rPr>
          <w:b/>
          <w:bCs/>
          <w:sz w:val="28"/>
          <w:szCs w:val="28"/>
        </w:rPr>
        <w:t xml:space="preserve">Title of the </w:t>
      </w:r>
      <w:r>
        <w:rPr>
          <w:b/>
          <w:bCs/>
          <w:sz w:val="28"/>
          <w:szCs w:val="28"/>
        </w:rPr>
        <w:t>C</w:t>
      </w:r>
      <w:r w:rsidRPr="00190FA4">
        <w:rPr>
          <w:b/>
          <w:bCs/>
          <w:sz w:val="28"/>
          <w:szCs w:val="28"/>
        </w:rPr>
        <w:t>ommittee</w:t>
      </w:r>
      <w:r w:rsidR="002D1CE1">
        <w:rPr>
          <w:b/>
          <w:bCs/>
          <w:sz w:val="28"/>
          <w:szCs w:val="28"/>
        </w:rPr>
        <w:t xml:space="preserve"> is…………………………………………………………………….</w:t>
      </w:r>
    </w:p>
    <w:p w14:paraId="127005CD" w14:textId="68200CFC" w:rsidR="00D66EED" w:rsidRPr="00190FA4" w:rsidRDefault="00190FA4" w:rsidP="00190FA4">
      <w:pPr>
        <w:pStyle w:val="a5"/>
        <w:numPr>
          <w:ilvl w:val="0"/>
          <w:numId w:val="2"/>
        </w:numPr>
        <w:rPr>
          <w:rFonts w:cstheme="minorHAnsi"/>
          <w:b/>
          <w:bCs/>
        </w:rPr>
      </w:pPr>
      <w:r w:rsidRPr="00190FA4">
        <w:rPr>
          <w:rFonts w:cstheme="minorHAnsi"/>
          <w:b/>
          <w:bCs/>
          <w:sz w:val="28"/>
          <w:szCs w:val="28"/>
        </w:rPr>
        <w:t>Members of the Committee</w:t>
      </w:r>
      <w:r w:rsidRPr="00190FA4">
        <w:rPr>
          <w:rFonts w:cstheme="minorHAnsi"/>
          <w:b/>
          <w:bCs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5"/>
        <w:gridCol w:w="2790"/>
        <w:gridCol w:w="3330"/>
      </w:tblGrid>
      <w:tr w:rsidR="00190FA4" w:rsidRPr="00190FA4" w14:paraId="1CC4F39D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3C24F" w14:textId="77777777" w:rsidR="00190FA4" w:rsidRPr="00190FA4" w:rsidRDefault="00190FA4" w:rsidP="00190FA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Attendee’s Na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20288" w14:textId="77777777" w:rsidR="00190FA4" w:rsidRPr="00190FA4" w:rsidRDefault="00190FA4" w:rsidP="00190FA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Department and Designation 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7C6DC" w14:textId="3DD22724" w:rsidR="00190FA4" w:rsidRPr="00190FA4" w:rsidRDefault="00190FA4" w:rsidP="00190FA4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 xml:space="preserve">Affiliation </w:t>
            </w:r>
            <w:r w:rsidR="009D6F5F" w:rsidRPr="00190FA4">
              <w:rPr>
                <w:rFonts w:ascii="Calibri" w:eastAsia="Times New Roman" w:hAnsi="Calibri" w:cs="Calibri"/>
                <w:color w:val="000000"/>
              </w:rPr>
              <w:t>(Chair</w:t>
            </w:r>
            <w:r w:rsidRPr="00190FA4">
              <w:rPr>
                <w:rFonts w:ascii="Calibri" w:eastAsia="Times New Roman" w:hAnsi="Calibri" w:cs="Calibri"/>
                <w:color w:val="000000"/>
              </w:rPr>
              <w:t>/Member)</w:t>
            </w:r>
          </w:p>
        </w:tc>
      </w:tr>
      <w:tr w:rsidR="00190FA4" w:rsidRPr="00190FA4" w14:paraId="560ECD72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C29418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B83031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D889E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190FA4" w:rsidRPr="00190FA4" w14:paraId="758BBF14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C6329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A4E014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354457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190FA4" w:rsidRPr="00190FA4" w14:paraId="391D44DC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2E5DAD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CC6F9E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2DBF6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190FA4" w:rsidRPr="00190FA4" w14:paraId="6A4ACE79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E77341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3D5B74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A5EFC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190FA4" w:rsidRPr="00190FA4" w14:paraId="3A237A69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DFEB92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5D244A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62C6F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190FA4" w:rsidRPr="00190FA4" w14:paraId="2DBE6BEE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1BF10C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B5093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ECA95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190FA4" w:rsidRPr="00190FA4" w14:paraId="6B9FF7AE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F4CF8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8B930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6519EA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190FA4" w:rsidRPr="00190FA4" w14:paraId="2AB76078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DB319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CC96F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86AD6" w14:textId="77777777" w:rsidR="00190FA4" w:rsidRPr="00190FA4" w:rsidRDefault="00190FA4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CE1" w:rsidRPr="00190FA4" w14:paraId="399F3212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2553B8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96ED2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ED31E0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CE1" w:rsidRPr="00190FA4" w14:paraId="15D35F3A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CA5857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BF599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F9A8F3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CE1" w:rsidRPr="00190FA4" w14:paraId="7A62CD20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C0C48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019EC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F3EA4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CE1" w:rsidRPr="00190FA4" w14:paraId="39C84176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59A63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A0A612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00624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D1CE1" w:rsidRPr="00190FA4" w14:paraId="79F9DA48" w14:textId="77777777" w:rsidTr="00B752B7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FD58A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FC8D4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F8419D" w14:textId="77777777" w:rsidR="002D1CE1" w:rsidRPr="00190FA4" w:rsidRDefault="002D1CE1" w:rsidP="00190FA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A9811F0" w14:textId="77777777" w:rsidR="002D1CE1" w:rsidRDefault="002D1CE1" w:rsidP="002D1CE1">
      <w:pPr>
        <w:pStyle w:val="a5"/>
        <w:rPr>
          <w:rFonts w:cstheme="minorHAnsi"/>
          <w:b/>
          <w:bCs/>
          <w:sz w:val="28"/>
          <w:szCs w:val="28"/>
        </w:rPr>
      </w:pPr>
    </w:p>
    <w:p w14:paraId="4F7ED963" w14:textId="0AE627F8" w:rsidR="002D1CE1" w:rsidRPr="002D1CE1" w:rsidRDefault="002D1CE1" w:rsidP="002D1CE1">
      <w:pPr>
        <w:pStyle w:val="a5"/>
        <w:numPr>
          <w:ilvl w:val="0"/>
          <w:numId w:val="2"/>
        </w:numPr>
        <w:rPr>
          <w:rFonts w:cstheme="minorHAnsi"/>
          <w:b/>
          <w:bCs/>
          <w:sz w:val="28"/>
          <w:szCs w:val="28"/>
        </w:rPr>
      </w:pPr>
      <w:r w:rsidRPr="002D1CE1">
        <w:rPr>
          <w:rFonts w:cstheme="minorHAnsi"/>
          <w:b/>
          <w:bCs/>
          <w:sz w:val="28"/>
          <w:szCs w:val="28"/>
        </w:rPr>
        <w:t>Meeting details</w:t>
      </w:r>
      <w:r>
        <w:rPr>
          <w:rFonts w:cstheme="minorHAnsi"/>
          <w:b/>
          <w:bCs/>
          <w:sz w:val="28"/>
          <w:szCs w:val="28"/>
        </w:rPr>
        <w:t>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315"/>
        <w:gridCol w:w="4696"/>
      </w:tblGrid>
      <w:tr w:rsidR="002D1CE1" w14:paraId="3D33DD8F" w14:textId="77777777" w:rsidTr="002D1CE1">
        <w:trPr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436DBB99" w14:textId="1E1BBAB1" w:rsidR="002D1CE1" w:rsidRP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  <w:r w:rsidRPr="002D1CE1">
              <w:rPr>
                <w:rFonts w:cstheme="minorHAnsi"/>
                <w:b/>
                <w:bCs/>
              </w:rPr>
              <w:t>Number of Agenda/ Items discussed</w:t>
            </w:r>
          </w:p>
        </w:tc>
        <w:tc>
          <w:tcPr>
            <w:tcW w:w="4696" w:type="dxa"/>
          </w:tcPr>
          <w:p w14:paraId="63C2A4A9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2D1CE1" w14:paraId="6A494E6A" w14:textId="77777777" w:rsidTr="002D1CE1">
        <w:trPr>
          <w:trHeight w:val="244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09C77B96" w14:textId="4D6910E0" w:rsidR="002D1CE1" w:rsidRPr="002D1CE1" w:rsidRDefault="002D1CE1" w:rsidP="002D1CE1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Number of Recommendations</w:t>
            </w:r>
          </w:p>
        </w:tc>
        <w:tc>
          <w:tcPr>
            <w:tcW w:w="4696" w:type="dxa"/>
          </w:tcPr>
          <w:p w14:paraId="44DCEBA7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2D1CE1" w14:paraId="23B1617E" w14:textId="77777777" w:rsidTr="002D1CE1">
        <w:trPr>
          <w:trHeight w:val="1882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1D12A6CD" w14:textId="77777777" w:rsidR="002D1CE1" w:rsidRDefault="002D1CE1" w:rsidP="002D1CE1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1952362A" w14:textId="714B5EC4" w:rsidR="002D1CE1" w:rsidRPr="002D1CE1" w:rsidRDefault="002D1CE1" w:rsidP="002D1CE1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ctivities and Achievements (Current year)</w:t>
            </w:r>
          </w:p>
        </w:tc>
        <w:tc>
          <w:tcPr>
            <w:tcW w:w="4696" w:type="dxa"/>
          </w:tcPr>
          <w:p w14:paraId="2E1FF109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21EA3098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125C75FE" w14:textId="76F4EA8B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2CD6C5D7" w14:textId="71F70D81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2DCE12CA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01F4B431" w14:textId="013AD58B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2D1CE1" w14:paraId="036CFD9A" w14:textId="77777777" w:rsidTr="002D1CE1">
        <w:trPr>
          <w:trHeight w:val="2521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09096B58" w14:textId="77777777" w:rsidR="002D1CE1" w:rsidRDefault="002D1CE1" w:rsidP="002D1CE1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605F87A5" w14:textId="77777777" w:rsidR="002D1CE1" w:rsidRDefault="002D1CE1" w:rsidP="002D1CE1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rea of Improvements (For next year)</w:t>
            </w:r>
          </w:p>
          <w:p w14:paraId="405D865E" w14:textId="4BE3AA65" w:rsidR="002D1CE1" w:rsidRPr="002D1CE1" w:rsidRDefault="002D1CE1" w:rsidP="002D1CE1"/>
        </w:tc>
        <w:tc>
          <w:tcPr>
            <w:tcW w:w="4696" w:type="dxa"/>
          </w:tcPr>
          <w:p w14:paraId="167A4638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3D162B1C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6291D3B9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7CBAC3CC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0A2E341" w14:textId="46709FF3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69B4F4C2" w14:textId="5E1E9B41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291B747" w14:textId="77777777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EF8A208" w14:textId="2DCAA7BD" w:rsidR="002D1CE1" w:rsidRDefault="002D1CE1" w:rsidP="002D1CE1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</w:tbl>
    <w:p w14:paraId="02CA7F8C" w14:textId="77B3B9E8" w:rsidR="00D66EED" w:rsidRPr="002D1CE1" w:rsidRDefault="00D66EED" w:rsidP="00812B1A">
      <w:pPr>
        <w:rPr>
          <w:rFonts w:cstheme="minorHAnsi"/>
          <w:sz w:val="14"/>
          <w:szCs w:val="14"/>
        </w:rPr>
      </w:pPr>
    </w:p>
    <w:p w14:paraId="179C86D7" w14:textId="3A8AD8AF" w:rsidR="00A01E0B" w:rsidRDefault="00A01E0B" w:rsidP="002D1CE1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-------------------------------------------------------------------------------------------------------------------------------</w:t>
      </w:r>
    </w:p>
    <w:p w14:paraId="6E6322C0" w14:textId="20E8A206" w:rsidR="002D1CE1" w:rsidRPr="002D1CE1" w:rsidRDefault="002D1CE1" w:rsidP="002D1CE1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  <w:rtl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Report</w:t>
      </w:r>
      <w:r w:rsidRPr="002D1CE1">
        <w:rPr>
          <w:rFonts w:ascii="Twentieth Century" w:eastAsia="Twentieth Century" w:hAnsi="Twentieth Century" w:cs="Twentieth Century"/>
          <w:color w:val="FF0000"/>
          <w:sz w:val="22"/>
          <w:szCs w:val="22"/>
        </w:rPr>
        <w:t xml:space="preserve"> approval (s)</w:t>
      </w:r>
    </w:p>
    <w:tbl>
      <w:tblPr>
        <w:tblStyle w:val="a7"/>
        <w:bidiVisual/>
        <w:tblW w:w="0" w:type="auto"/>
        <w:tblInd w:w="3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14"/>
        <w:gridCol w:w="1725"/>
        <w:gridCol w:w="3179"/>
        <w:gridCol w:w="1518"/>
      </w:tblGrid>
      <w:tr w:rsidR="002D1CE1" w:rsidRPr="002D1CE1" w14:paraId="234C5DB5" w14:textId="77777777" w:rsidTr="005366DC">
        <w:tc>
          <w:tcPr>
            <w:tcW w:w="2600" w:type="dxa"/>
            <w:shd w:val="clear" w:color="auto" w:fill="D0CECE" w:themeFill="background2" w:themeFillShade="E6"/>
          </w:tcPr>
          <w:p w14:paraId="6C39013B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ignature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14:paraId="61F11A69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ate</w:t>
            </w:r>
          </w:p>
        </w:tc>
        <w:tc>
          <w:tcPr>
            <w:tcW w:w="3901" w:type="dxa"/>
            <w:shd w:val="clear" w:color="auto" w:fill="D0CECE" w:themeFill="background2" w:themeFillShade="E6"/>
          </w:tcPr>
          <w:p w14:paraId="798F1039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Name</w:t>
            </w:r>
          </w:p>
        </w:tc>
        <w:tc>
          <w:tcPr>
            <w:tcW w:w="1679" w:type="dxa"/>
            <w:shd w:val="clear" w:color="auto" w:fill="D0CECE" w:themeFill="background2" w:themeFillShade="E6"/>
          </w:tcPr>
          <w:p w14:paraId="006E51FF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</w:tr>
      <w:tr w:rsidR="002D1CE1" w:rsidRPr="002D1CE1" w14:paraId="2B02C43E" w14:textId="77777777" w:rsidTr="005366DC">
        <w:tc>
          <w:tcPr>
            <w:tcW w:w="2600" w:type="dxa"/>
          </w:tcPr>
          <w:p w14:paraId="43B3B9D4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60ECCD86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77956531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39580F00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024432C5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Mainly by the committee chair</w:t>
            </w:r>
          </w:p>
          <w:p w14:paraId="0D5C52C9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  <w:rtl/>
              </w:rPr>
            </w:pPr>
          </w:p>
        </w:tc>
        <w:tc>
          <w:tcPr>
            <w:tcW w:w="1679" w:type="dxa"/>
            <w:shd w:val="clear" w:color="auto" w:fill="D0CECE" w:themeFill="background2" w:themeFillShade="E6"/>
          </w:tcPr>
          <w:p w14:paraId="29E0AABC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ubmitted by</w:t>
            </w:r>
          </w:p>
        </w:tc>
      </w:tr>
      <w:tr w:rsidR="002D1CE1" w:rsidRPr="002D1CE1" w14:paraId="067BCC90" w14:textId="77777777" w:rsidTr="005366DC">
        <w:tc>
          <w:tcPr>
            <w:tcW w:w="2600" w:type="dxa"/>
          </w:tcPr>
          <w:p w14:paraId="242F3F1D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4395050A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46EF31BD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61540915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6FED5A45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VDs , HoDs, Manager, Dean</w:t>
            </w:r>
          </w:p>
          <w:p w14:paraId="7FACFBA1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 w:val="restart"/>
            <w:shd w:val="clear" w:color="auto" w:fill="D0CECE" w:themeFill="background2" w:themeFillShade="E6"/>
          </w:tcPr>
          <w:p w14:paraId="2A3E455A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31F75CE5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  <w:p w14:paraId="79B396CD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 xml:space="preserve">Approved by </w:t>
            </w:r>
          </w:p>
          <w:p w14:paraId="79AD3FF6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  <w:tr w:rsidR="002D1CE1" w:rsidRPr="002D1CE1" w14:paraId="7397D21F" w14:textId="77777777" w:rsidTr="005366DC">
        <w:tc>
          <w:tcPr>
            <w:tcW w:w="2600" w:type="dxa"/>
          </w:tcPr>
          <w:p w14:paraId="1F67D565" w14:textId="77777777" w:rsid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  <w:p w14:paraId="566CC83C" w14:textId="77777777" w:rsidR="00A01E0B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  <w:p w14:paraId="56635E18" w14:textId="6D72567C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3D1D97E2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335898C9" w14:textId="64CF80BF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Dean (For College level committee and other formed by the Dean or College board)</w:t>
            </w:r>
          </w:p>
          <w:p w14:paraId="68EA2F22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/>
            <w:shd w:val="clear" w:color="auto" w:fill="D0CECE" w:themeFill="background2" w:themeFillShade="E6"/>
          </w:tcPr>
          <w:p w14:paraId="7B1F1C91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</w:tbl>
    <w:p w14:paraId="2264DB63" w14:textId="77777777" w:rsidR="002D1CE1" w:rsidRPr="002D1CE1" w:rsidRDefault="002D1CE1" w:rsidP="002D1CE1">
      <w:pPr>
        <w:jc w:val="right"/>
        <w:rPr>
          <w:rFonts w:ascii="Twentieth Century" w:eastAsia="Twentieth Century" w:hAnsi="Twentieth Century" w:cs="Twentieth Century"/>
          <w:sz w:val="12"/>
          <w:szCs w:val="12"/>
          <w:rtl/>
        </w:rPr>
      </w:pPr>
    </w:p>
    <w:tbl>
      <w:tblPr>
        <w:tblStyle w:val="a7"/>
        <w:bidiVisual/>
        <w:tblW w:w="0" w:type="auto"/>
        <w:tblInd w:w="365" w:type="dxa"/>
        <w:tblBorders>
          <w:top w:val="single" w:sz="12" w:space="0" w:color="ED7D31" w:themeColor="accent2"/>
          <w:left w:val="single" w:sz="12" w:space="0" w:color="ED7D31" w:themeColor="accent2"/>
          <w:bottom w:val="single" w:sz="12" w:space="0" w:color="ED7D31" w:themeColor="accent2"/>
          <w:right w:val="single" w:sz="12" w:space="0" w:color="ED7D31" w:themeColor="accent2"/>
          <w:insideH w:val="single" w:sz="12" w:space="0" w:color="ED7D31" w:themeColor="accent2"/>
          <w:insideV w:val="single" w:sz="12" w:space="0" w:color="ED7D31" w:themeColor="accent2"/>
        </w:tblBorders>
        <w:tblLook w:val="04A0" w:firstRow="1" w:lastRow="0" w:firstColumn="1" w:lastColumn="0" w:noHBand="0" w:noVBand="1"/>
      </w:tblPr>
      <w:tblGrid>
        <w:gridCol w:w="4863"/>
        <w:gridCol w:w="3763"/>
      </w:tblGrid>
      <w:tr w:rsidR="002D1CE1" w:rsidRPr="002D1CE1" w14:paraId="4AB25479" w14:textId="77777777" w:rsidTr="005366DC">
        <w:tc>
          <w:tcPr>
            <w:tcW w:w="5845" w:type="dxa"/>
          </w:tcPr>
          <w:p w14:paraId="12411CA4" w14:textId="77777777" w:rsidR="002D1CE1" w:rsidRPr="002D1CE1" w:rsidRDefault="002D1CE1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Folder name and date- Location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66F4717A" w14:textId="77777777" w:rsidR="002D1CE1" w:rsidRPr="002D1CE1" w:rsidRDefault="002D1CE1" w:rsidP="006D2F2A">
            <w:pPr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Hard copy at</w:t>
            </w:r>
          </w:p>
        </w:tc>
      </w:tr>
      <w:tr w:rsidR="002D1CE1" w:rsidRPr="002D1CE1" w14:paraId="35BF3461" w14:textId="77777777" w:rsidTr="005366DC">
        <w:tc>
          <w:tcPr>
            <w:tcW w:w="5845" w:type="dxa"/>
          </w:tcPr>
          <w:p w14:paraId="365F892A" w14:textId="27E17404" w:rsidR="002D1CE1" w:rsidRPr="002D1CE1" w:rsidRDefault="00853DCF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</w:t>
            </w:r>
            <w:r>
              <w:rPr>
                <w:rFonts w:ascii="Twentieth Century" w:eastAsia="Twentieth Century" w:hAnsi="Twentieth Century" w:cs="Twentieth Century"/>
                <w:sz w:val="18"/>
                <w:szCs w:val="18"/>
              </w:rPr>
              <w:t>VDs</w:t>
            </w: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 xml:space="preserve"> Drive account link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0A1DD69E" w14:textId="77777777" w:rsidR="002D1CE1" w:rsidRPr="002D1CE1" w:rsidRDefault="002D1CE1" w:rsidP="006D2F2A">
            <w:pPr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Sof copy in the following link</w:t>
            </w:r>
          </w:p>
        </w:tc>
      </w:tr>
    </w:tbl>
    <w:p w14:paraId="73D13132" w14:textId="77777777" w:rsidR="002D1CE1" w:rsidRDefault="002D1CE1" w:rsidP="00812B1A">
      <w:pPr>
        <w:rPr>
          <w:rFonts w:cstheme="minorHAnsi"/>
        </w:rPr>
      </w:pPr>
    </w:p>
    <w:p w14:paraId="1DB2980A" w14:textId="77777777" w:rsidR="00A01E0B" w:rsidRDefault="00A01E0B" w:rsidP="002D1CE1">
      <w:pPr>
        <w:bidi/>
        <w:jc w:val="center"/>
        <w:rPr>
          <w:rFonts w:ascii="Century Gothic" w:eastAsia="Century Gothic" w:hAnsi="Century Gothic" w:cs="Century Gothic"/>
          <w:b/>
          <w:color w:val="0070C0"/>
        </w:rPr>
      </w:pPr>
    </w:p>
    <w:p w14:paraId="565DB11E" w14:textId="7953C4D2" w:rsidR="00602B50" w:rsidRPr="002D1CE1" w:rsidRDefault="00602B50" w:rsidP="00A01E0B">
      <w:pPr>
        <w:bidi/>
        <w:jc w:val="center"/>
        <w:rPr>
          <w:rFonts w:ascii="Century Gothic" w:eastAsia="Century Gothic" w:hAnsi="Century Gothic" w:cs="Century Gothic"/>
          <w:b/>
          <w:color w:val="0070C0"/>
        </w:rPr>
      </w:pPr>
      <w:r w:rsidRPr="002D1CE1">
        <w:rPr>
          <w:rFonts w:ascii="Century Gothic" w:eastAsia="Century Gothic" w:hAnsi="Century Gothic" w:cs="Century Gothic"/>
          <w:b/>
          <w:color w:val="0070C0"/>
        </w:rPr>
        <w:lastRenderedPageBreak/>
        <w:t>Vice deanship for Research and Postgraduate Studies Committees</w:t>
      </w:r>
    </w:p>
    <w:p w14:paraId="182BE9D3" w14:textId="77777777" w:rsidR="00602B50" w:rsidRDefault="00602B50" w:rsidP="00602B50">
      <w:pPr>
        <w:rPr>
          <w:rFonts w:cstheme="minorHAnsi"/>
        </w:rPr>
      </w:pPr>
    </w:p>
    <w:p w14:paraId="33AE4EA3" w14:textId="77777777" w:rsidR="00A01E0B" w:rsidRDefault="00A01E0B" w:rsidP="00A01E0B">
      <w:pPr>
        <w:pStyle w:val="a5"/>
        <w:numPr>
          <w:ilvl w:val="0"/>
          <w:numId w:val="7"/>
        </w:numPr>
        <w:rPr>
          <w:b/>
          <w:bCs/>
          <w:sz w:val="28"/>
          <w:szCs w:val="28"/>
        </w:rPr>
      </w:pPr>
      <w:r w:rsidRPr="00190FA4">
        <w:rPr>
          <w:b/>
          <w:bCs/>
          <w:sz w:val="28"/>
          <w:szCs w:val="28"/>
        </w:rPr>
        <w:t xml:space="preserve">Title of the </w:t>
      </w:r>
      <w:r>
        <w:rPr>
          <w:b/>
          <w:bCs/>
          <w:sz w:val="28"/>
          <w:szCs w:val="28"/>
        </w:rPr>
        <w:t>C</w:t>
      </w:r>
      <w:r w:rsidRPr="00190FA4">
        <w:rPr>
          <w:b/>
          <w:bCs/>
          <w:sz w:val="28"/>
          <w:szCs w:val="28"/>
        </w:rPr>
        <w:t>ommittee</w:t>
      </w:r>
      <w:r>
        <w:rPr>
          <w:b/>
          <w:bCs/>
          <w:sz w:val="28"/>
          <w:szCs w:val="28"/>
        </w:rPr>
        <w:t xml:space="preserve"> is…………………………………………………………………….</w:t>
      </w:r>
    </w:p>
    <w:p w14:paraId="761C0DAD" w14:textId="77777777" w:rsidR="00A01E0B" w:rsidRPr="00190FA4" w:rsidRDefault="00A01E0B" w:rsidP="00A01E0B">
      <w:pPr>
        <w:pStyle w:val="a5"/>
        <w:numPr>
          <w:ilvl w:val="0"/>
          <w:numId w:val="7"/>
        </w:numPr>
        <w:rPr>
          <w:rFonts w:cstheme="minorHAnsi"/>
          <w:b/>
          <w:bCs/>
        </w:rPr>
      </w:pPr>
      <w:r w:rsidRPr="00190FA4">
        <w:rPr>
          <w:rFonts w:cstheme="minorHAnsi"/>
          <w:b/>
          <w:bCs/>
          <w:sz w:val="28"/>
          <w:szCs w:val="28"/>
        </w:rPr>
        <w:t>Members of the Committee</w:t>
      </w:r>
      <w:r w:rsidRPr="00190FA4">
        <w:rPr>
          <w:rFonts w:cstheme="minorHAnsi"/>
          <w:b/>
          <w:bCs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5"/>
        <w:gridCol w:w="2790"/>
        <w:gridCol w:w="3330"/>
      </w:tblGrid>
      <w:tr w:rsidR="00A01E0B" w:rsidRPr="00190FA4" w14:paraId="34BCEB92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45A3BB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Attendee’s Na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A6F667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Department and Designation 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7B379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Affiliation (Chair/Member)</w:t>
            </w:r>
          </w:p>
        </w:tc>
      </w:tr>
      <w:tr w:rsidR="00A01E0B" w:rsidRPr="00190FA4" w14:paraId="137EDEDC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605DF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C20F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C88AB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3FB36165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3856DF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695E49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52F5FB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1925A450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AC36E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C34C9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EA67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2EEEE7FF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1D4C8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EC5F9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D818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7B8ED7BF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46E4D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6300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2E26A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6CBE7FEE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7A20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0F2F0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8BBC2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2F564652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3EC425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F7B4D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E2013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3F0967DB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D4845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6D60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E8AA3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6EFA3F39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211D3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2C09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435A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273C038F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8508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68817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F988B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63FC5F05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1508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C15A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B6844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0B8AF297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61F8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365C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4CCA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7DAC0A43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943E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DCAF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0DA85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C12A68C" w14:textId="77777777" w:rsidR="00A01E0B" w:rsidRDefault="00A01E0B" w:rsidP="00A01E0B">
      <w:pPr>
        <w:pStyle w:val="a5"/>
        <w:rPr>
          <w:rFonts w:cstheme="minorHAnsi"/>
          <w:b/>
          <w:bCs/>
          <w:sz w:val="28"/>
          <w:szCs w:val="28"/>
        </w:rPr>
      </w:pPr>
    </w:p>
    <w:p w14:paraId="028C2C98" w14:textId="77777777" w:rsidR="00A01E0B" w:rsidRPr="002D1CE1" w:rsidRDefault="00A01E0B" w:rsidP="00A01E0B">
      <w:pPr>
        <w:pStyle w:val="a5"/>
        <w:numPr>
          <w:ilvl w:val="0"/>
          <w:numId w:val="7"/>
        </w:numPr>
        <w:rPr>
          <w:rFonts w:cstheme="minorHAnsi"/>
          <w:b/>
          <w:bCs/>
          <w:sz w:val="28"/>
          <w:szCs w:val="28"/>
        </w:rPr>
      </w:pPr>
      <w:r w:rsidRPr="002D1CE1">
        <w:rPr>
          <w:rFonts w:cstheme="minorHAnsi"/>
          <w:b/>
          <w:bCs/>
          <w:sz w:val="28"/>
          <w:szCs w:val="28"/>
        </w:rPr>
        <w:t>Meeting details</w:t>
      </w:r>
      <w:r>
        <w:rPr>
          <w:rFonts w:cstheme="minorHAnsi"/>
          <w:b/>
          <w:bCs/>
          <w:sz w:val="28"/>
          <w:szCs w:val="28"/>
        </w:rPr>
        <w:t>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315"/>
        <w:gridCol w:w="4696"/>
      </w:tblGrid>
      <w:tr w:rsidR="00A01E0B" w14:paraId="0EE832DE" w14:textId="77777777" w:rsidTr="005366DC">
        <w:trPr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56976DA1" w14:textId="77777777" w:rsidR="00A01E0B" w:rsidRPr="002D1CE1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  <w:r w:rsidRPr="002D1CE1">
              <w:rPr>
                <w:rFonts w:cstheme="minorHAnsi"/>
                <w:b/>
                <w:bCs/>
              </w:rPr>
              <w:t>Number of Agenda/ Items discussed</w:t>
            </w:r>
          </w:p>
        </w:tc>
        <w:tc>
          <w:tcPr>
            <w:tcW w:w="4696" w:type="dxa"/>
          </w:tcPr>
          <w:p w14:paraId="0A558BFE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5DEA1E70" w14:textId="77777777" w:rsidTr="005366DC">
        <w:trPr>
          <w:trHeight w:val="244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7CF42CD6" w14:textId="77777777" w:rsidR="00A01E0B" w:rsidRPr="002D1CE1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Number of Recommendations</w:t>
            </w:r>
          </w:p>
        </w:tc>
        <w:tc>
          <w:tcPr>
            <w:tcW w:w="4696" w:type="dxa"/>
          </w:tcPr>
          <w:p w14:paraId="3E6904CE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641EDAF9" w14:textId="77777777" w:rsidTr="005366DC">
        <w:trPr>
          <w:trHeight w:val="1882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799E9317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537DC27B" w14:textId="77777777" w:rsidR="00A01E0B" w:rsidRPr="002D1CE1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ctivities and Achievements (Current year)</w:t>
            </w:r>
          </w:p>
        </w:tc>
        <w:tc>
          <w:tcPr>
            <w:tcW w:w="4696" w:type="dxa"/>
          </w:tcPr>
          <w:p w14:paraId="1A9ABC88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3D3F6AB3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4ED1ED5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7C4A7FF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2E6DBA94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29B8A8B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197B1E16" w14:textId="77777777" w:rsidTr="005366DC">
        <w:trPr>
          <w:trHeight w:val="2521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0EC3728E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7B0E5ADE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rea of Improvements (For next year)</w:t>
            </w:r>
          </w:p>
          <w:p w14:paraId="70C0FA12" w14:textId="77777777" w:rsidR="00A01E0B" w:rsidRPr="002D1CE1" w:rsidRDefault="00A01E0B" w:rsidP="005366DC"/>
        </w:tc>
        <w:tc>
          <w:tcPr>
            <w:tcW w:w="4696" w:type="dxa"/>
          </w:tcPr>
          <w:p w14:paraId="36467575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814D927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62DB8A3A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1B52C3D7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12FD0BE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3267E75C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7238232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0846A6D6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</w:tbl>
    <w:p w14:paraId="233DEA44" w14:textId="77777777" w:rsidR="00A01E0B" w:rsidRPr="002D1CE1" w:rsidRDefault="00A01E0B" w:rsidP="00A01E0B">
      <w:pPr>
        <w:rPr>
          <w:rFonts w:cstheme="minorHAnsi"/>
          <w:sz w:val="14"/>
          <w:szCs w:val="14"/>
        </w:rPr>
      </w:pPr>
    </w:p>
    <w:p w14:paraId="1950F5FE" w14:textId="77777777" w:rsidR="00A01E0B" w:rsidRDefault="00A01E0B" w:rsidP="00A01E0B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-------------------------------------------------------------------------------------------------------------------------------</w:t>
      </w:r>
    </w:p>
    <w:p w14:paraId="51F9C918" w14:textId="77777777" w:rsidR="00A01E0B" w:rsidRPr="002D1CE1" w:rsidRDefault="00A01E0B" w:rsidP="00A01E0B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  <w:rtl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Report</w:t>
      </w:r>
      <w:r w:rsidRPr="002D1CE1">
        <w:rPr>
          <w:rFonts w:ascii="Twentieth Century" w:eastAsia="Twentieth Century" w:hAnsi="Twentieth Century" w:cs="Twentieth Century"/>
          <w:color w:val="FF0000"/>
          <w:sz w:val="22"/>
          <w:szCs w:val="22"/>
        </w:rPr>
        <w:t xml:space="preserve"> approval (s)</w:t>
      </w:r>
    </w:p>
    <w:tbl>
      <w:tblPr>
        <w:tblStyle w:val="a7"/>
        <w:bidiVisual/>
        <w:tblW w:w="0" w:type="auto"/>
        <w:tblInd w:w="3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14"/>
        <w:gridCol w:w="1725"/>
        <w:gridCol w:w="3179"/>
        <w:gridCol w:w="1518"/>
      </w:tblGrid>
      <w:tr w:rsidR="00A01E0B" w:rsidRPr="002D1CE1" w14:paraId="7E05AD5E" w14:textId="77777777" w:rsidTr="005366DC">
        <w:tc>
          <w:tcPr>
            <w:tcW w:w="2600" w:type="dxa"/>
            <w:shd w:val="clear" w:color="auto" w:fill="D0CECE" w:themeFill="background2" w:themeFillShade="E6"/>
          </w:tcPr>
          <w:p w14:paraId="76A483EB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ignature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14:paraId="2065C54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ate</w:t>
            </w:r>
          </w:p>
        </w:tc>
        <w:tc>
          <w:tcPr>
            <w:tcW w:w="3901" w:type="dxa"/>
            <w:shd w:val="clear" w:color="auto" w:fill="D0CECE" w:themeFill="background2" w:themeFillShade="E6"/>
          </w:tcPr>
          <w:p w14:paraId="7B4E3F2F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Name</w:t>
            </w:r>
          </w:p>
        </w:tc>
        <w:tc>
          <w:tcPr>
            <w:tcW w:w="1679" w:type="dxa"/>
            <w:shd w:val="clear" w:color="auto" w:fill="D0CECE" w:themeFill="background2" w:themeFillShade="E6"/>
          </w:tcPr>
          <w:p w14:paraId="03DADAB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</w:tr>
      <w:tr w:rsidR="00A01E0B" w:rsidRPr="002D1CE1" w14:paraId="6697A92A" w14:textId="77777777" w:rsidTr="005366DC">
        <w:tc>
          <w:tcPr>
            <w:tcW w:w="2600" w:type="dxa"/>
          </w:tcPr>
          <w:p w14:paraId="3AD8D7E6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2BDF69FF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34F23481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4AD4FCAC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67EE3B15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Mainly by the committee chair</w:t>
            </w:r>
          </w:p>
          <w:p w14:paraId="395D845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  <w:rtl/>
              </w:rPr>
            </w:pPr>
          </w:p>
        </w:tc>
        <w:tc>
          <w:tcPr>
            <w:tcW w:w="1679" w:type="dxa"/>
            <w:shd w:val="clear" w:color="auto" w:fill="D0CECE" w:themeFill="background2" w:themeFillShade="E6"/>
          </w:tcPr>
          <w:p w14:paraId="53AB1D80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ubmitted by</w:t>
            </w:r>
          </w:p>
        </w:tc>
      </w:tr>
      <w:tr w:rsidR="00A01E0B" w:rsidRPr="002D1CE1" w14:paraId="34703430" w14:textId="77777777" w:rsidTr="005366DC">
        <w:tc>
          <w:tcPr>
            <w:tcW w:w="2600" w:type="dxa"/>
          </w:tcPr>
          <w:p w14:paraId="63419F26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67836E6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382FAAC8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17B77F12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759282CB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VDs , HoDs, Manager, Dean</w:t>
            </w:r>
          </w:p>
          <w:p w14:paraId="10B09ADD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 w:val="restart"/>
            <w:shd w:val="clear" w:color="auto" w:fill="D0CECE" w:themeFill="background2" w:themeFillShade="E6"/>
          </w:tcPr>
          <w:p w14:paraId="6231C02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29A5E7B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  <w:p w14:paraId="5CB75D3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 xml:space="preserve">Approved by </w:t>
            </w:r>
          </w:p>
          <w:p w14:paraId="01805CAE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  <w:tr w:rsidR="00A01E0B" w:rsidRPr="002D1CE1" w14:paraId="621D49C3" w14:textId="77777777" w:rsidTr="005366DC">
        <w:tc>
          <w:tcPr>
            <w:tcW w:w="2600" w:type="dxa"/>
          </w:tcPr>
          <w:p w14:paraId="4F8ED906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36289A61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4EB73947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Dean (For College level committee and other formed by the Dean or College board)</w:t>
            </w:r>
          </w:p>
          <w:p w14:paraId="661D41E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/>
            <w:shd w:val="clear" w:color="auto" w:fill="D0CECE" w:themeFill="background2" w:themeFillShade="E6"/>
          </w:tcPr>
          <w:p w14:paraId="0B76A825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</w:tbl>
    <w:p w14:paraId="18A3B222" w14:textId="77777777" w:rsidR="00A01E0B" w:rsidRPr="002D1CE1" w:rsidRDefault="00A01E0B" w:rsidP="00A01E0B">
      <w:pPr>
        <w:jc w:val="right"/>
        <w:rPr>
          <w:rFonts w:ascii="Twentieth Century" w:eastAsia="Twentieth Century" w:hAnsi="Twentieth Century" w:cs="Twentieth Century"/>
          <w:sz w:val="12"/>
          <w:szCs w:val="12"/>
          <w:rtl/>
        </w:rPr>
      </w:pPr>
    </w:p>
    <w:tbl>
      <w:tblPr>
        <w:tblStyle w:val="a7"/>
        <w:bidiVisual/>
        <w:tblW w:w="0" w:type="auto"/>
        <w:tblInd w:w="365" w:type="dxa"/>
        <w:tblBorders>
          <w:top w:val="single" w:sz="12" w:space="0" w:color="ED7D31" w:themeColor="accent2"/>
          <w:left w:val="single" w:sz="12" w:space="0" w:color="ED7D31" w:themeColor="accent2"/>
          <w:bottom w:val="single" w:sz="12" w:space="0" w:color="ED7D31" w:themeColor="accent2"/>
          <w:right w:val="single" w:sz="12" w:space="0" w:color="ED7D31" w:themeColor="accent2"/>
          <w:insideH w:val="single" w:sz="12" w:space="0" w:color="ED7D31" w:themeColor="accent2"/>
          <w:insideV w:val="single" w:sz="12" w:space="0" w:color="ED7D31" w:themeColor="accent2"/>
        </w:tblBorders>
        <w:tblLook w:val="04A0" w:firstRow="1" w:lastRow="0" w:firstColumn="1" w:lastColumn="0" w:noHBand="0" w:noVBand="1"/>
      </w:tblPr>
      <w:tblGrid>
        <w:gridCol w:w="4863"/>
        <w:gridCol w:w="3763"/>
      </w:tblGrid>
      <w:tr w:rsidR="00A01E0B" w:rsidRPr="002D1CE1" w14:paraId="5883B993" w14:textId="77777777" w:rsidTr="005366DC">
        <w:tc>
          <w:tcPr>
            <w:tcW w:w="5845" w:type="dxa"/>
          </w:tcPr>
          <w:p w14:paraId="5AF5723B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Folder name and date- Location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152C1DE6" w14:textId="77777777" w:rsidR="00A01E0B" w:rsidRPr="002D1CE1" w:rsidRDefault="00A01E0B" w:rsidP="005366DC">
            <w:pPr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Hard copy at</w:t>
            </w:r>
          </w:p>
        </w:tc>
      </w:tr>
      <w:tr w:rsidR="00A01E0B" w:rsidRPr="002D1CE1" w14:paraId="2C0D2EC3" w14:textId="77777777" w:rsidTr="005366DC">
        <w:tc>
          <w:tcPr>
            <w:tcW w:w="5845" w:type="dxa"/>
          </w:tcPr>
          <w:p w14:paraId="50731F02" w14:textId="4D7333AE" w:rsidR="00A01E0B" w:rsidRPr="002D1CE1" w:rsidRDefault="00853DCF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</w:t>
            </w:r>
            <w:r>
              <w:rPr>
                <w:rFonts w:ascii="Twentieth Century" w:eastAsia="Twentieth Century" w:hAnsi="Twentieth Century" w:cs="Twentieth Century"/>
                <w:sz w:val="18"/>
                <w:szCs w:val="18"/>
              </w:rPr>
              <w:t>VDs</w:t>
            </w: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 xml:space="preserve"> Drive account link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6B796B10" w14:textId="77777777" w:rsidR="00A01E0B" w:rsidRPr="002D1CE1" w:rsidRDefault="00A01E0B" w:rsidP="005366DC">
            <w:pPr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Sof copy in the following link</w:t>
            </w:r>
          </w:p>
        </w:tc>
      </w:tr>
    </w:tbl>
    <w:p w14:paraId="138DDC33" w14:textId="77777777" w:rsidR="00A01E0B" w:rsidRDefault="00A01E0B" w:rsidP="009B6923">
      <w:pPr>
        <w:bidi/>
        <w:jc w:val="center"/>
        <w:rPr>
          <w:rFonts w:cstheme="minorHAnsi"/>
        </w:rPr>
      </w:pPr>
    </w:p>
    <w:p w14:paraId="47FE6E88" w14:textId="77777777" w:rsidR="00A01E0B" w:rsidRDefault="00A01E0B" w:rsidP="00A01E0B">
      <w:pPr>
        <w:bidi/>
        <w:jc w:val="center"/>
        <w:rPr>
          <w:rFonts w:cstheme="minorHAnsi"/>
        </w:rPr>
      </w:pPr>
    </w:p>
    <w:p w14:paraId="60408A11" w14:textId="64F3475A" w:rsidR="00602B50" w:rsidRDefault="009B6923" w:rsidP="00A01E0B">
      <w:pPr>
        <w:bidi/>
        <w:jc w:val="center"/>
        <w:rPr>
          <w:rFonts w:cstheme="minorHAnsi"/>
          <w:rtl/>
        </w:rPr>
      </w:pPr>
      <w:r w:rsidRPr="00A01E0B">
        <w:rPr>
          <w:rFonts w:ascii="Century Gothic" w:eastAsia="Century Gothic" w:hAnsi="Century Gothic" w:cs="Century Gothic"/>
          <w:b/>
          <w:color w:val="0070C0"/>
        </w:rPr>
        <w:lastRenderedPageBreak/>
        <w:t xml:space="preserve">Vice deanship for female </w:t>
      </w:r>
      <w:r w:rsidR="00A01E0B" w:rsidRPr="00A01E0B">
        <w:rPr>
          <w:rFonts w:ascii="Century Gothic" w:eastAsia="Century Gothic" w:hAnsi="Century Gothic" w:cs="Century Gothic"/>
          <w:b/>
          <w:color w:val="0070C0"/>
        </w:rPr>
        <w:t>students'</w:t>
      </w:r>
      <w:r w:rsidRPr="00A01E0B">
        <w:rPr>
          <w:rFonts w:ascii="Century Gothic" w:eastAsia="Century Gothic" w:hAnsi="Century Gothic" w:cs="Century Gothic"/>
          <w:b/>
          <w:color w:val="0070C0"/>
        </w:rPr>
        <w:t xml:space="preserve"> affairs</w:t>
      </w:r>
    </w:p>
    <w:p w14:paraId="564C5F64" w14:textId="77777777" w:rsidR="00A01E0B" w:rsidRDefault="00A01E0B" w:rsidP="00A01E0B">
      <w:pPr>
        <w:jc w:val="center"/>
        <w:rPr>
          <w:rFonts w:cstheme="minorHAnsi"/>
        </w:rPr>
      </w:pPr>
    </w:p>
    <w:p w14:paraId="4AF46EAC" w14:textId="77777777" w:rsidR="00A01E0B" w:rsidRDefault="00A01E0B" w:rsidP="00A01E0B">
      <w:pPr>
        <w:pStyle w:val="a5"/>
        <w:numPr>
          <w:ilvl w:val="0"/>
          <w:numId w:val="8"/>
        </w:numPr>
        <w:rPr>
          <w:b/>
          <w:bCs/>
          <w:sz w:val="28"/>
          <w:szCs w:val="28"/>
        </w:rPr>
      </w:pPr>
      <w:r w:rsidRPr="00190FA4">
        <w:rPr>
          <w:b/>
          <w:bCs/>
          <w:sz w:val="28"/>
          <w:szCs w:val="28"/>
        </w:rPr>
        <w:t xml:space="preserve">Title of the </w:t>
      </w:r>
      <w:r>
        <w:rPr>
          <w:b/>
          <w:bCs/>
          <w:sz w:val="28"/>
          <w:szCs w:val="28"/>
        </w:rPr>
        <w:t>C</w:t>
      </w:r>
      <w:r w:rsidRPr="00190FA4">
        <w:rPr>
          <w:b/>
          <w:bCs/>
          <w:sz w:val="28"/>
          <w:szCs w:val="28"/>
        </w:rPr>
        <w:t>ommittee</w:t>
      </w:r>
      <w:r>
        <w:rPr>
          <w:b/>
          <w:bCs/>
          <w:sz w:val="28"/>
          <w:szCs w:val="28"/>
        </w:rPr>
        <w:t xml:space="preserve"> is…………………………………………………………………….</w:t>
      </w:r>
    </w:p>
    <w:p w14:paraId="14890542" w14:textId="77777777" w:rsidR="00A01E0B" w:rsidRPr="00190FA4" w:rsidRDefault="00A01E0B" w:rsidP="00A01E0B">
      <w:pPr>
        <w:pStyle w:val="a5"/>
        <w:numPr>
          <w:ilvl w:val="0"/>
          <w:numId w:val="8"/>
        </w:numPr>
        <w:rPr>
          <w:rFonts w:cstheme="minorHAnsi"/>
          <w:b/>
          <w:bCs/>
        </w:rPr>
      </w:pPr>
      <w:r w:rsidRPr="00190FA4">
        <w:rPr>
          <w:rFonts w:cstheme="minorHAnsi"/>
          <w:b/>
          <w:bCs/>
          <w:sz w:val="28"/>
          <w:szCs w:val="28"/>
        </w:rPr>
        <w:t>Members of the Committee</w:t>
      </w:r>
      <w:r w:rsidRPr="00190FA4">
        <w:rPr>
          <w:rFonts w:cstheme="minorHAnsi"/>
          <w:b/>
          <w:bCs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5"/>
        <w:gridCol w:w="2790"/>
        <w:gridCol w:w="3330"/>
      </w:tblGrid>
      <w:tr w:rsidR="00A01E0B" w:rsidRPr="00190FA4" w14:paraId="19BD19C7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B7BA2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Attendee’s Na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E2DAB4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Department and Designation 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D17F6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Affiliation (Chair/Member)</w:t>
            </w:r>
          </w:p>
        </w:tc>
      </w:tr>
      <w:tr w:rsidR="00A01E0B" w:rsidRPr="00190FA4" w14:paraId="2C98773D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929FD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BC072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E2A31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01695915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3219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DAF0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C0402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02D46C6D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B305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ACF9B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8B2341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227C034C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05615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033E3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6CBFB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C504338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74D69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81749B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358B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1A0A887D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F9F2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F94C8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A653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085C209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2E72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A5812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19E61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3EE56F57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71A21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644FDB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5855EF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5AED002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D3B52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95CA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5594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810010A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6EC70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D70DE5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F1A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6548162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4C742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CF4A9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22CE6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76D9CB1B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4692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24A11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04CA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1942ECC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1B13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09305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FBEB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CD42A6A" w14:textId="77777777" w:rsidR="00A01E0B" w:rsidRDefault="00A01E0B" w:rsidP="00A01E0B">
      <w:pPr>
        <w:pStyle w:val="a5"/>
        <w:rPr>
          <w:rFonts w:cstheme="minorHAnsi"/>
          <w:b/>
          <w:bCs/>
          <w:sz w:val="28"/>
          <w:szCs w:val="28"/>
        </w:rPr>
      </w:pPr>
    </w:p>
    <w:p w14:paraId="226C0A56" w14:textId="77777777" w:rsidR="00A01E0B" w:rsidRPr="002D1CE1" w:rsidRDefault="00A01E0B" w:rsidP="00A01E0B">
      <w:pPr>
        <w:pStyle w:val="a5"/>
        <w:numPr>
          <w:ilvl w:val="0"/>
          <w:numId w:val="8"/>
        </w:numPr>
        <w:rPr>
          <w:rFonts w:cstheme="minorHAnsi"/>
          <w:b/>
          <w:bCs/>
          <w:sz w:val="28"/>
          <w:szCs w:val="28"/>
        </w:rPr>
      </w:pPr>
      <w:r w:rsidRPr="002D1CE1">
        <w:rPr>
          <w:rFonts w:cstheme="minorHAnsi"/>
          <w:b/>
          <w:bCs/>
          <w:sz w:val="28"/>
          <w:szCs w:val="28"/>
        </w:rPr>
        <w:t>Meeting details</w:t>
      </w:r>
      <w:r>
        <w:rPr>
          <w:rFonts w:cstheme="minorHAnsi"/>
          <w:b/>
          <w:bCs/>
          <w:sz w:val="28"/>
          <w:szCs w:val="28"/>
        </w:rPr>
        <w:t>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315"/>
        <w:gridCol w:w="4696"/>
      </w:tblGrid>
      <w:tr w:rsidR="00A01E0B" w14:paraId="2E5245AC" w14:textId="77777777" w:rsidTr="005366DC">
        <w:trPr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25D55963" w14:textId="77777777" w:rsidR="00A01E0B" w:rsidRPr="002D1CE1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  <w:r w:rsidRPr="002D1CE1">
              <w:rPr>
                <w:rFonts w:cstheme="minorHAnsi"/>
                <w:b/>
                <w:bCs/>
              </w:rPr>
              <w:t>Number of Agenda/ Items discussed</w:t>
            </w:r>
          </w:p>
        </w:tc>
        <w:tc>
          <w:tcPr>
            <w:tcW w:w="4696" w:type="dxa"/>
          </w:tcPr>
          <w:p w14:paraId="04D30422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0CA28A8F" w14:textId="77777777" w:rsidTr="005366DC">
        <w:trPr>
          <w:trHeight w:val="244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2547AF9A" w14:textId="77777777" w:rsidR="00A01E0B" w:rsidRPr="002D1CE1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Number of Recommendations</w:t>
            </w:r>
          </w:p>
        </w:tc>
        <w:tc>
          <w:tcPr>
            <w:tcW w:w="4696" w:type="dxa"/>
          </w:tcPr>
          <w:p w14:paraId="4A2871CC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081FA1F6" w14:textId="77777777" w:rsidTr="005366DC">
        <w:trPr>
          <w:trHeight w:val="1882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52AA558F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6BA11EF8" w14:textId="77777777" w:rsidR="00A01E0B" w:rsidRPr="002D1CE1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ctivities and Achievements (Current year)</w:t>
            </w:r>
          </w:p>
        </w:tc>
        <w:tc>
          <w:tcPr>
            <w:tcW w:w="4696" w:type="dxa"/>
          </w:tcPr>
          <w:p w14:paraId="1F2E1000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52885E0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3EA4ACDB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E88162A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5C72378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3A8A71B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1BDB9054" w14:textId="77777777" w:rsidTr="005366DC">
        <w:trPr>
          <w:trHeight w:val="2521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4095041A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2FCB39F4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rea of Improvements (For next year)</w:t>
            </w:r>
          </w:p>
          <w:p w14:paraId="227B1DAF" w14:textId="77777777" w:rsidR="00A01E0B" w:rsidRPr="002D1CE1" w:rsidRDefault="00A01E0B" w:rsidP="005366DC"/>
        </w:tc>
        <w:tc>
          <w:tcPr>
            <w:tcW w:w="4696" w:type="dxa"/>
          </w:tcPr>
          <w:p w14:paraId="682E8675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BE92612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1A666C24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664F4E42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0B7A2820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6862078C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13C88158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0E16CDA3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</w:tbl>
    <w:p w14:paraId="513C9D23" w14:textId="77777777" w:rsidR="00A01E0B" w:rsidRPr="002D1CE1" w:rsidRDefault="00A01E0B" w:rsidP="00A01E0B">
      <w:pPr>
        <w:rPr>
          <w:rFonts w:cstheme="minorHAnsi"/>
          <w:sz w:val="14"/>
          <w:szCs w:val="14"/>
        </w:rPr>
      </w:pPr>
    </w:p>
    <w:p w14:paraId="1D653184" w14:textId="77777777" w:rsidR="00A01E0B" w:rsidRDefault="00A01E0B" w:rsidP="00A01E0B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-------------------------------------------------------------------------------------------------------------------------------</w:t>
      </w:r>
    </w:p>
    <w:p w14:paraId="4E295AB6" w14:textId="77777777" w:rsidR="00A01E0B" w:rsidRPr="002D1CE1" w:rsidRDefault="00A01E0B" w:rsidP="00A01E0B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  <w:rtl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Report</w:t>
      </w:r>
      <w:r w:rsidRPr="002D1CE1">
        <w:rPr>
          <w:rFonts w:ascii="Twentieth Century" w:eastAsia="Twentieth Century" w:hAnsi="Twentieth Century" w:cs="Twentieth Century"/>
          <w:color w:val="FF0000"/>
          <w:sz w:val="22"/>
          <w:szCs w:val="22"/>
        </w:rPr>
        <w:t xml:space="preserve"> approval (s)</w:t>
      </w:r>
    </w:p>
    <w:tbl>
      <w:tblPr>
        <w:tblStyle w:val="a7"/>
        <w:bidiVisual/>
        <w:tblW w:w="0" w:type="auto"/>
        <w:tblInd w:w="3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14"/>
        <w:gridCol w:w="1725"/>
        <w:gridCol w:w="3179"/>
        <w:gridCol w:w="1518"/>
      </w:tblGrid>
      <w:tr w:rsidR="00A01E0B" w:rsidRPr="002D1CE1" w14:paraId="35009003" w14:textId="77777777" w:rsidTr="005366DC">
        <w:tc>
          <w:tcPr>
            <w:tcW w:w="2600" w:type="dxa"/>
            <w:shd w:val="clear" w:color="auto" w:fill="D0CECE" w:themeFill="background2" w:themeFillShade="E6"/>
          </w:tcPr>
          <w:p w14:paraId="2389D614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ignature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14:paraId="79E68E8F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ate</w:t>
            </w:r>
          </w:p>
        </w:tc>
        <w:tc>
          <w:tcPr>
            <w:tcW w:w="3901" w:type="dxa"/>
            <w:shd w:val="clear" w:color="auto" w:fill="D0CECE" w:themeFill="background2" w:themeFillShade="E6"/>
          </w:tcPr>
          <w:p w14:paraId="1CF8073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Name</w:t>
            </w:r>
          </w:p>
        </w:tc>
        <w:tc>
          <w:tcPr>
            <w:tcW w:w="1679" w:type="dxa"/>
            <w:shd w:val="clear" w:color="auto" w:fill="D0CECE" w:themeFill="background2" w:themeFillShade="E6"/>
          </w:tcPr>
          <w:p w14:paraId="7239F88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</w:tr>
      <w:tr w:rsidR="00A01E0B" w:rsidRPr="002D1CE1" w14:paraId="353D41CC" w14:textId="77777777" w:rsidTr="005366DC">
        <w:tc>
          <w:tcPr>
            <w:tcW w:w="2600" w:type="dxa"/>
          </w:tcPr>
          <w:p w14:paraId="71A1A0D3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60A3A168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0073FC36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7C9F4688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0561C1F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Mainly by the committee chair</w:t>
            </w:r>
          </w:p>
          <w:p w14:paraId="125B487F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  <w:rtl/>
              </w:rPr>
            </w:pPr>
          </w:p>
        </w:tc>
        <w:tc>
          <w:tcPr>
            <w:tcW w:w="1679" w:type="dxa"/>
            <w:shd w:val="clear" w:color="auto" w:fill="D0CECE" w:themeFill="background2" w:themeFillShade="E6"/>
          </w:tcPr>
          <w:p w14:paraId="52F8FE36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ubmitted by</w:t>
            </w:r>
          </w:p>
        </w:tc>
      </w:tr>
      <w:tr w:rsidR="00A01E0B" w:rsidRPr="002D1CE1" w14:paraId="4CB06BC7" w14:textId="77777777" w:rsidTr="005366DC">
        <w:tc>
          <w:tcPr>
            <w:tcW w:w="2600" w:type="dxa"/>
          </w:tcPr>
          <w:p w14:paraId="0A120355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70168DA5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2C44F4DE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6C72C14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096E0928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VDs , HoDs, Manager, Dean</w:t>
            </w:r>
          </w:p>
          <w:p w14:paraId="5D61EBEB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 w:val="restart"/>
            <w:shd w:val="clear" w:color="auto" w:fill="D0CECE" w:themeFill="background2" w:themeFillShade="E6"/>
          </w:tcPr>
          <w:p w14:paraId="10A46C8B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0EE4BFA1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  <w:p w14:paraId="789840A0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 xml:space="preserve">Approved by </w:t>
            </w:r>
          </w:p>
          <w:p w14:paraId="03F442B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  <w:tr w:rsidR="00A01E0B" w:rsidRPr="002D1CE1" w14:paraId="7AE949D6" w14:textId="77777777" w:rsidTr="005366DC">
        <w:tc>
          <w:tcPr>
            <w:tcW w:w="2600" w:type="dxa"/>
          </w:tcPr>
          <w:p w14:paraId="27239074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1A697FD8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5C5A42CE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Dean (For College level committee and other formed by the Dean or College board)</w:t>
            </w:r>
          </w:p>
          <w:p w14:paraId="0DC1C1A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/>
            <w:shd w:val="clear" w:color="auto" w:fill="D0CECE" w:themeFill="background2" w:themeFillShade="E6"/>
          </w:tcPr>
          <w:p w14:paraId="5D2F4EA7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</w:tbl>
    <w:p w14:paraId="62C28988" w14:textId="77777777" w:rsidR="00A01E0B" w:rsidRPr="002D1CE1" w:rsidRDefault="00A01E0B" w:rsidP="00A01E0B">
      <w:pPr>
        <w:jc w:val="right"/>
        <w:rPr>
          <w:rFonts w:ascii="Twentieth Century" w:eastAsia="Twentieth Century" w:hAnsi="Twentieth Century" w:cs="Twentieth Century"/>
          <w:sz w:val="12"/>
          <w:szCs w:val="12"/>
          <w:rtl/>
        </w:rPr>
      </w:pPr>
    </w:p>
    <w:tbl>
      <w:tblPr>
        <w:tblStyle w:val="a7"/>
        <w:bidiVisual/>
        <w:tblW w:w="0" w:type="auto"/>
        <w:tblInd w:w="365" w:type="dxa"/>
        <w:tblBorders>
          <w:top w:val="single" w:sz="12" w:space="0" w:color="ED7D31" w:themeColor="accent2"/>
          <w:left w:val="single" w:sz="12" w:space="0" w:color="ED7D31" w:themeColor="accent2"/>
          <w:bottom w:val="single" w:sz="12" w:space="0" w:color="ED7D31" w:themeColor="accent2"/>
          <w:right w:val="single" w:sz="12" w:space="0" w:color="ED7D31" w:themeColor="accent2"/>
          <w:insideH w:val="single" w:sz="12" w:space="0" w:color="ED7D31" w:themeColor="accent2"/>
          <w:insideV w:val="single" w:sz="12" w:space="0" w:color="ED7D31" w:themeColor="accent2"/>
        </w:tblBorders>
        <w:tblLook w:val="04A0" w:firstRow="1" w:lastRow="0" w:firstColumn="1" w:lastColumn="0" w:noHBand="0" w:noVBand="1"/>
      </w:tblPr>
      <w:tblGrid>
        <w:gridCol w:w="4863"/>
        <w:gridCol w:w="3763"/>
      </w:tblGrid>
      <w:tr w:rsidR="00A01E0B" w:rsidRPr="002D1CE1" w14:paraId="3D012A08" w14:textId="77777777" w:rsidTr="005366DC">
        <w:tc>
          <w:tcPr>
            <w:tcW w:w="5845" w:type="dxa"/>
          </w:tcPr>
          <w:p w14:paraId="5C230ABC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Folder name and date- Location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475FB074" w14:textId="77777777" w:rsidR="00A01E0B" w:rsidRPr="002D1CE1" w:rsidRDefault="00A01E0B" w:rsidP="005366DC">
            <w:pPr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Hard copy at</w:t>
            </w:r>
          </w:p>
        </w:tc>
      </w:tr>
      <w:tr w:rsidR="00A01E0B" w:rsidRPr="002D1CE1" w14:paraId="1FB00A4F" w14:textId="77777777" w:rsidTr="005366DC">
        <w:tc>
          <w:tcPr>
            <w:tcW w:w="5845" w:type="dxa"/>
          </w:tcPr>
          <w:p w14:paraId="70B65137" w14:textId="420AF804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</w:t>
            </w:r>
            <w:r w:rsidR="00853DCF">
              <w:rPr>
                <w:rFonts w:ascii="Twentieth Century" w:eastAsia="Twentieth Century" w:hAnsi="Twentieth Century" w:cs="Twentieth Century"/>
                <w:sz w:val="18"/>
                <w:szCs w:val="18"/>
              </w:rPr>
              <w:t>VDs</w:t>
            </w: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 xml:space="preserve"> Drive account link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1D56A2CB" w14:textId="77777777" w:rsidR="00A01E0B" w:rsidRPr="002D1CE1" w:rsidRDefault="00A01E0B" w:rsidP="005366DC">
            <w:pPr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Sof copy in the following link</w:t>
            </w:r>
          </w:p>
        </w:tc>
      </w:tr>
    </w:tbl>
    <w:p w14:paraId="3F8833E5" w14:textId="77777777" w:rsidR="00A01E0B" w:rsidRDefault="00A01E0B" w:rsidP="00A01E0B">
      <w:pPr>
        <w:rPr>
          <w:rFonts w:cstheme="minorHAnsi"/>
        </w:rPr>
      </w:pPr>
    </w:p>
    <w:p w14:paraId="06DC773D" w14:textId="78FE390C" w:rsidR="00602B50" w:rsidRDefault="00602B50" w:rsidP="00A01E0B"/>
    <w:p w14:paraId="55D101C9" w14:textId="6A65423E" w:rsidR="00A01E0B" w:rsidRPr="002D1CE1" w:rsidRDefault="00A01E0B" w:rsidP="00A01E0B">
      <w:pPr>
        <w:bidi/>
        <w:jc w:val="center"/>
        <w:rPr>
          <w:rFonts w:cstheme="minorHAnsi"/>
          <w:color w:val="0070C0"/>
        </w:rPr>
      </w:pPr>
      <w:r w:rsidRPr="002D1CE1">
        <w:rPr>
          <w:rFonts w:ascii="Century Gothic" w:eastAsia="Century Gothic" w:hAnsi="Century Gothic" w:cs="Century Gothic"/>
          <w:b/>
          <w:color w:val="0070C0"/>
        </w:rPr>
        <w:lastRenderedPageBreak/>
        <w:t xml:space="preserve">Development </w:t>
      </w:r>
      <w:r>
        <w:rPr>
          <w:rFonts w:ascii="Century Gothic" w:eastAsia="Century Gothic" w:hAnsi="Century Gothic" w:cs="Century Gothic"/>
          <w:b/>
          <w:color w:val="0070C0"/>
        </w:rPr>
        <w:t>of……………………………………………..</w:t>
      </w:r>
    </w:p>
    <w:p w14:paraId="4E3E4E97" w14:textId="77777777" w:rsidR="00A01E0B" w:rsidRDefault="00A01E0B" w:rsidP="00A01E0B">
      <w:pPr>
        <w:rPr>
          <w:rFonts w:cstheme="minorHAnsi"/>
        </w:rPr>
      </w:pPr>
    </w:p>
    <w:p w14:paraId="4759D723" w14:textId="77777777" w:rsidR="00A01E0B" w:rsidRDefault="00A01E0B" w:rsidP="00A01E0B">
      <w:pPr>
        <w:pStyle w:val="a5"/>
        <w:numPr>
          <w:ilvl w:val="0"/>
          <w:numId w:val="9"/>
        </w:numPr>
        <w:rPr>
          <w:b/>
          <w:bCs/>
          <w:sz w:val="28"/>
          <w:szCs w:val="28"/>
        </w:rPr>
      </w:pPr>
      <w:r w:rsidRPr="00190FA4">
        <w:rPr>
          <w:b/>
          <w:bCs/>
          <w:sz w:val="28"/>
          <w:szCs w:val="28"/>
        </w:rPr>
        <w:t xml:space="preserve">Title of the </w:t>
      </w:r>
      <w:r>
        <w:rPr>
          <w:b/>
          <w:bCs/>
          <w:sz w:val="28"/>
          <w:szCs w:val="28"/>
        </w:rPr>
        <w:t>C</w:t>
      </w:r>
      <w:r w:rsidRPr="00190FA4">
        <w:rPr>
          <w:b/>
          <w:bCs/>
          <w:sz w:val="28"/>
          <w:szCs w:val="28"/>
        </w:rPr>
        <w:t>ommittee</w:t>
      </w:r>
      <w:r>
        <w:rPr>
          <w:b/>
          <w:bCs/>
          <w:sz w:val="28"/>
          <w:szCs w:val="28"/>
        </w:rPr>
        <w:t xml:space="preserve"> is…………………………………………………………………….</w:t>
      </w:r>
    </w:p>
    <w:p w14:paraId="64E2653A" w14:textId="77777777" w:rsidR="00A01E0B" w:rsidRPr="00190FA4" w:rsidRDefault="00A01E0B" w:rsidP="00A01E0B">
      <w:pPr>
        <w:pStyle w:val="a5"/>
        <w:numPr>
          <w:ilvl w:val="0"/>
          <w:numId w:val="9"/>
        </w:numPr>
        <w:rPr>
          <w:rFonts w:cstheme="minorHAnsi"/>
          <w:b/>
          <w:bCs/>
        </w:rPr>
      </w:pPr>
      <w:r w:rsidRPr="00190FA4">
        <w:rPr>
          <w:rFonts w:cstheme="minorHAnsi"/>
          <w:b/>
          <w:bCs/>
          <w:sz w:val="28"/>
          <w:szCs w:val="28"/>
        </w:rPr>
        <w:t>Members of the Committee</w:t>
      </w:r>
      <w:r w:rsidRPr="00190FA4">
        <w:rPr>
          <w:rFonts w:cstheme="minorHAnsi"/>
          <w:b/>
          <w:bCs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5"/>
        <w:gridCol w:w="2790"/>
        <w:gridCol w:w="3330"/>
      </w:tblGrid>
      <w:tr w:rsidR="00A01E0B" w:rsidRPr="00190FA4" w14:paraId="3A9B96EA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25083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Attendee’s Na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7A7C0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Department and Designation 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1B5BBF" w14:textId="77777777" w:rsidR="00A01E0B" w:rsidRPr="00190FA4" w:rsidRDefault="00A01E0B" w:rsidP="005366D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190FA4">
              <w:rPr>
                <w:rFonts w:ascii="Calibri" w:eastAsia="Times New Roman" w:hAnsi="Calibri" w:cs="Calibri"/>
                <w:color w:val="000000"/>
              </w:rPr>
              <w:t>Affiliation (Chair/Member)</w:t>
            </w:r>
          </w:p>
        </w:tc>
      </w:tr>
      <w:tr w:rsidR="00A01E0B" w:rsidRPr="00190FA4" w14:paraId="3485A03F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9516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466FB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DF9C8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567C942F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14E42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03E46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D7C77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07FDF1F5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4DA1D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4646F1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C47D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62B04971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8037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E9E6A9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2D9F5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2328344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FE722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E36E7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D3BF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5A19B342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E2B04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269B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ED7E79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45F164A9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D9DF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F91342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49D4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7147A0F1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AF7B03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F173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9FC0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2D223ADD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6210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EF850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91A48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17CC16A2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8E9C2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C772A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246F3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374A1340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D036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8ED0C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3AC2A6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503270EA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159E3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238E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E9F4E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01E0B" w:rsidRPr="00190FA4" w14:paraId="2443B673" w14:textId="77777777" w:rsidTr="005366DC">
        <w:tc>
          <w:tcPr>
            <w:tcW w:w="2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2AB55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3AC0D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BC5634" w14:textId="77777777" w:rsidR="00A01E0B" w:rsidRPr="00190FA4" w:rsidRDefault="00A01E0B" w:rsidP="005366DC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4BB1E09" w14:textId="31E6DF25" w:rsidR="00A01E0B" w:rsidRDefault="00853DCF" w:rsidP="00A01E0B">
      <w:pPr>
        <w:pStyle w:val="a5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softHyphen/>
      </w:r>
      <w:r>
        <w:rPr>
          <w:rFonts w:cstheme="minorHAnsi"/>
          <w:b/>
          <w:bCs/>
          <w:sz w:val="28"/>
          <w:szCs w:val="28"/>
        </w:rPr>
        <w:softHyphen/>
      </w:r>
      <w:r>
        <w:rPr>
          <w:rFonts w:cstheme="minorHAnsi"/>
          <w:b/>
          <w:bCs/>
          <w:sz w:val="28"/>
          <w:szCs w:val="28"/>
        </w:rPr>
        <w:softHyphen/>
      </w:r>
      <w:r>
        <w:rPr>
          <w:rFonts w:cstheme="minorHAnsi"/>
          <w:b/>
          <w:bCs/>
          <w:sz w:val="28"/>
          <w:szCs w:val="28"/>
        </w:rPr>
        <w:softHyphen/>
      </w:r>
    </w:p>
    <w:p w14:paraId="297C2B51" w14:textId="77777777" w:rsidR="00A01E0B" w:rsidRPr="002D1CE1" w:rsidRDefault="00A01E0B" w:rsidP="00A01E0B">
      <w:pPr>
        <w:pStyle w:val="a5"/>
        <w:numPr>
          <w:ilvl w:val="0"/>
          <w:numId w:val="9"/>
        </w:numPr>
        <w:rPr>
          <w:rFonts w:cstheme="minorHAnsi"/>
          <w:b/>
          <w:bCs/>
          <w:sz w:val="28"/>
          <w:szCs w:val="28"/>
        </w:rPr>
      </w:pPr>
      <w:r w:rsidRPr="002D1CE1">
        <w:rPr>
          <w:rFonts w:cstheme="minorHAnsi"/>
          <w:b/>
          <w:bCs/>
          <w:sz w:val="28"/>
          <w:szCs w:val="28"/>
        </w:rPr>
        <w:t>Meeting details</w:t>
      </w:r>
      <w:r>
        <w:rPr>
          <w:rFonts w:cstheme="minorHAnsi"/>
          <w:b/>
          <w:bCs/>
          <w:sz w:val="28"/>
          <w:szCs w:val="28"/>
        </w:rPr>
        <w:t>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315"/>
        <w:gridCol w:w="4696"/>
      </w:tblGrid>
      <w:tr w:rsidR="00A01E0B" w14:paraId="3CBBBA6B" w14:textId="77777777" w:rsidTr="005366DC">
        <w:trPr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1B96996C" w14:textId="77777777" w:rsidR="00A01E0B" w:rsidRPr="002D1CE1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  <w:r w:rsidRPr="002D1CE1">
              <w:rPr>
                <w:rFonts w:cstheme="minorHAnsi"/>
                <w:b/>
                <w:bCs/>
              </w:rPr>
              <w:t>Number of Agenda/ Items discussed</w:t>
            </w:r>
          </w:p>
        </w:tc>
        <w:tc>
          <w:tcPr>
            <w:tcW w:w="4696" w:type="dxa"/>
          </w:tcPr>
          <w:p w14:paraId="7B887349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2BDD0B68" w14:textId="77777777" w:rsidTr="005366DC">
        <w:trPr>
          <w:trHeight w:val="244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08EB814D" w14:textId="77777777" w:rsidR="00A01E0B" w:rsidRPr="002D1CE1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Number of Recommendations</w:t>
            </w:r>
          </w:p>
        </w:tc>
        <w:tc>
          <w:tcPr>
            <w:tcW w:w="4696" w:type="dxa"/>
          </w:tcPr>
          <w:p w14:paraId="4DCC2610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3A59F308" w14:textId="77777777" w:rsidTr="005366DC">
        <w:trPr>
          <w:trHeight w:val="1882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5A0B5538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7FD12745" w14:textId="77777777" w:rsidR="00A01E0B" w:rsidRPr="002D1CE1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ctivities and Achievements (Current year)</w:t>
            </w:r>
          </w:p>
        </w:tc>
        <w:tc>
          <w:tcPr>
            <w:tcW w:w="4696" w:type="dxa"/>
          </w:tcPr>
          <w:p w14:paraId="15DC91C8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9D1681E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0194252A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2B625CB4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778B31D1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32030EC2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  <w:tr w:rsidR="00A01E0B" w14:paraId="12C4A966" w14:textId="77777777" w:rsidTr="005366DC">
        <w:trPr>
          <w:trHeight w:val="2521"/>
          <w:jc w:val="center"/>
        </w:trPr>
        <w:tc>
          <w:tcPr>
            <w:tcW w:w="4315" w:type="dxa"/>
            <w:shd w:val="clear" w:color="auto" w:fill="D0CECE" w:themeFill="background2" w:themeFillShade="E6"/>
          </w:tcPr>
          <w:p w14:paraId="27CD497B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</w:p>
          <w:p w14:paraId="0988C9C8" w14:textId="77777777" w:rsidR="00A01E0B" w:rsidRDefault="00A01E0B" w:rsidP="005366DC">
            <w:pPr>
              <w:pStyle w:val="a5"/>
              <w:spacing w:after="0"/>
              <w:ind w:hanging="740"/>
              <w:jc w:val="both"/>
              <w:rPr>
                <w:rFonts w:cstheme="minorHAnsi"/>
                <w:b/>
                <w:bCs/>
              </w:rPr>
            </w:pPr>
            <w:r w:rsidRPr="002D1CE1">
              <w:rPr>
                <w:rFonts w:cstheme="minorHAnsi"/>
                <w:b/>
                <w:bCs/>
              </w:rPr>
              <w:t>Area of Improvements (For next year)</w:t>
            </w:r>
          </w:p>
          <w:p w14:paraId="5FB1A5D1" w14:textId="77777777" w:rsidR="00A01E0B" w:rsidRPr="002D1CE1" w:rsidRDefault="00A01E0B" w:rsidP="005366DC"/>
        </w:tc>
        <w:tc>
          <w:tcPr>
            <w:tcW w:w="4696" w:type="dxa"/>
          </w:tcPr>
          <w:p w14:paraId="3D332A8D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6EF44514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2C0AF2A6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3B0B90D0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5BF527B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57CC0722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493A8402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  <w:p w14:paraId="64E726B4" w14:textId="77777777" w:rsidR="00A01E0B" w:rsidRDefault="00A01E0B" w:rsidP="005366DC">
            <w:pPr>
              <w:pStyle w:val="a5"/>
              <w:spacing w:after="0"/>
              <w:ind w:left="0"/>
              <w:rPr>
                <w:rFonts w:cstheme="minorHAnsi"/>
              </w:rPr>
            </w:pPr>
          </w:p>
        </w:tc>
      </w:tr>
    </w:tbl>
    <w:p w14:paraId="1DA37803" w14:textId="77777777" w:rsidR="00A01E0B" w:rsidRPr="002D1CE1" w:rsidRDefault="00A01E0B" w:rsidP="00A01E0B">
      <w:pPr>
        <w:rPr>
          <w:rFonts w:cstheme="minorHAnsi"/>
          <w:sz w:val="14"/>
          <w:szCs w:val="14"/>
        </w:rPr>
      </w:pPr>
    </w:p>
    <w:p w14:paraId="233FC948" w14:textId="77777777" w:rsidR="00A01E0B" w:rsidRDefault="00A01E0B" w:rsidP="00A01E0B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-------------------------------------------------------------------------------------------------------------------------------</w:t>
      </w:r>
    </w:p>
    <w:p w14:paraId="61199FDA" w14:textId="77777777" w:rsidR="00A01E0B" w:rsidRPr="002D1CE1" w:rsidRDefault="00A01E0B" w:rsidP="00A01E0B">
      <w:pPr>
        <w:jc w:val="center"/>
        <w:rPr>
          <w:rFonts w:ascii="Twentieth Century" w:eastAsia="Twentieth Century" w:hAnsi="Twentieth Century" w:cs="Twentieth Century"/>
          <w:color w:val="FF0000"/>
          <w:sz w:val="22"/>
          <w:szCs w:val="22"/>
          <w:rtl/>
        </w:rPr>
      </w:pPr>
      <w:r>
        <w:rPr>
          <w:rFonts w:ascii="Twentieth Century" w:eastAsia="Twentieth Century" w:hAnsi="Twentieth Century" w:cs="Twentieth Century"/>
          <w:color w:val="FF0000"/>
          <w:sz w:val="22"/>
          <w:szCs w:val="22"/>
        </w:rPr>
        <w:t>Report</w:t>
      </w:r>
      <w:r w:rsidRPr="002D1CE1">
        <w:rPr>
          <w:rFonts w:ascii="Twentieth Century" w:eastAsia="Twentieth Century" w:hAnsi="Twentieth Century" w:cs="Twentieth Century"/>
          <w:color w:val="FF0000"/>
          <w:sz w:val="22"/>
          <w:szCs w:val="22"/>
        </w:rPr>
        <w:t xml:space="preserve"> approval (s)</w:t>
      </w:r>
    </w:p>
    <w:tbl>
      <w:tblPr>
        <w:tblStyle w:val="a7"/>
        <w:bidiVisual/>
        <w:tblW w:w="0" w:type="auto"/>
        <w:tblInd w:w="36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14"/>
        <w:gridCol w:w="1725"/>
        <w:gridCol w:w="3179"/>
        <w:gridCol w:w="1518"/>
      </w:tblGrid>
      <w:tr w:rsidR="00A01E0B" w:rsidRPr="002D1CE1" w14:paraId="35CECA92" w14:textId="77777777" w:rsidTr="005366DC">
        <w:tc>
          <w:tcPr>
            <w:tcW w:w="2600" w:type="dxa"/>
            <w:shd w:val="clear" w:color="auto" w:fill="D0CECE" w:themeFill="background2" w:themeFillShade="E6"/>
          </w:tcPr>
          <w:p w14:paraId="2F166016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ignature</w:t>
            </w:r>
          </w:p>
        </w:tc>
        <w:tc>
          <w:tcPr>
            <w:tcW w:w="2070" w:type="dxa"/>
            <w:shd w:val="clear" w:color="auto" w:fill="D0CECE" w:themeFill="background2" w:themeFillShade="E6"/>
          </w:tcPr>
          <w:p w14:paraId="0871096E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ate</w:t>
            </w:r>
          </w:p>
        </w:tc>
        <w:tc>
          <w:tcPr>
            <w:tcW w:w="3901" w:type="dxa"/>
            <w:shd w:val="clear" w:color="auto" w:fill="D0CECE" w:themeFill="background2" w:themeFillShade="E6"/>
          </w:tcPr>
          <w:p w14:paraId="738387D7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Name</w:t>
            </w:r>
          </w:p>
        </w:tc>
        <w:tc>
          <w:tcPr>
            <w:tcW w:w="1679" w:type="dxa"/>
            <w:shd w:val="clear" w:color="auto" w:fill="D0CECE" w:themeFill="background2" w:themeFillShade="E6"/>
          </w:tcPr>
          <w:p w14:paraId="17FF3CDE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</w:tr>
      <w:tr w:rsidR="00A01E0B" w:rsidRPr="002D1CE1" w14:paraId="78E44F29" w14:textId="77777777" w:rsidTr="005366DC">
        <w:tc>
          <w:tcPr>
            <w:tcW w:w="2600" w:type="dxa"/>
          </w:tcPr>
          <w:p w14:paraId="593E062C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3B7FBC9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2E7301A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0D13A68F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45E98095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Mainly by the committee chair</w:t>
            </w:r>
          </w:p>
          <w:p w14:paraId="29F6BCA8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  <w:rtl/>
              </w:rPr>
            </w:pPr>
          </w:p>
        </w:tc>
        <w:tc>
          <w:tcPr>
            <w:tcW w:w="1679" w:type="dxa"/>
            <w:shd w:val="clear" w:color="auto" w:fill="D0CECE" w:themeFill="background2" w:themeFillShade="E6"/>
          </w:tcPr>
          <w:p w14:paraId="79B03B6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Submitted by</w:t>
            </w:r>
          </w:p>
        </w:tc>
      </w:tr>
      <w:tr w:rsidR="00A01E0B" w:rsidRPr="002D1CE1" w14:paraId="5C451799" w14:textId="77777777" w:rsidTr="005366DC">
        <w:tc>
          <w:tcPr>
            <w:tcW w:w="2600" w:type="dxa"/>
          </w:tcPr>
          <w:p w14:paraId="69BDC942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30DEE270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71A1A705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61915DD4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20C98754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VDs , HoDs, Manager, Dean</w:t>
            </w:r>
          </w:p>
          <w:p w14:paraId="6E5957E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 w:val="restart"/>
            <w:shd w:val="clear" w:color="auto" w:fill="D0CECE" w:themeFill="background2" w:themeFillShade="E6"/>
          </w:tcPr>
          <w:p w14:paraId="748E80E6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  <w:p w14:paraId="19F3F01E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  <w:p w14:paraId="3E4F6C6A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 xml:space="preserve">Approved by </w:t>
            </w:r>
          </w:p>
          <w:p w14:paraId="07FEFD39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  <w:tr w:rsidR="00A01E0B" w:rsidRPr="002D1CE1" w14:paraId="2CFBCB95" w14:textId="77777777" w:rsidTr="005366DC">
        <w:tc>
          <w:tcPr>
            <w:tcW w:w="2600" w:type="dxa"/>
          </w:tcPr>
          <w:p w14:paraId="61A722A5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2070" w:type="dxa"/>
          </w:tcPr>
          <w:p w14:paraId="63E8FA84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</w:p>
        </w:tc>
        <w:tc>
          <w:tcPr>
            <w:tcW w:w="3901" w:type="dxa"/>
          </w:tcPr>
          <w:p w14:paraId="7BDF8D57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  <w:r w:rsidRPr="002D1CE1">
              <w:rPr>
                <w:rFonts w:ascii="Twentieth Century" w:eastAsia="Twentieth Century" w:hAnsi="Twentieth Century" w:cs="Twentieth Century"/>
                <w:sz w:val="12"/>
                <w:szCs w:val="12"/>
              </w:rPr>
              <w:t>Dean (For College level committee and other formed by the Dean or College board)</w:t>
            </w:r>
          </w:p>
          <w:p w14:paraId="4A3E3851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2"/>
                <w:szCs w:val="12"/>
              </w:rPr>
            </w:pPr>
          </w:p>
        </w:tc>
        <w:tc>
          <w:tcPr>
            <w:tcW w:w="1679" w:type="dxa"/>
            <w:vMerge/>
            <w:shd w:val="clear" w:color="auto" w:fill="D0CECE" w:themeFill="background2" w:themeFillShade="E6"/>
          </w:tcPr>
          <w:p w14:paraId="5003630D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</w:p>
        </w:tc>
      </w:tr>
    </w:tbl>
    <w:p w14:paraId="52BDCF25" w14:textId="77777777" w:rsidR="00A01E0B" w:rsidRPr="002D1CE1" w:rsidRDefault="00A01E0B" w:rsidP="00A01E0B">
      <w:pPr>
        <w:jc w:val="right"/>
        <w:rPr>
          <w:rFonts w:ascii="Twentieth Century" w:eastAsia="Twentieth Century" w:hAnsi="Twentieth Century" w:cs="Twentieth Century"/>
          <w:sz w:val="12"/>
          <w:szCs w:val="12"/>
          <w:rtl/>
        </w:rPr>
      </w:pPr>
    </w:p>
    <w:tbl>
      <w:tblPr>
        <w:tblStyle w:val="a7"/>
        <w:bidiVisual/>
        <w:tblW w:w="0" w:type="auto"/>
        <w:tblInd w:w="365" w:type="dxa"/>
        <w:tblBorders>
          <w:top w:val="single" w:sz="12" w:space="0" w:color="ED7D31" w:themeColor="accent2"/>
          <w:left w:val="single" w:sz="12" w:space="0" w:color="ED7D31" w:themeColor="accent2"/>
          <w:bottom w:val="single" w:sz="12" w:space="0" w:color="ED7D31" w:themeColor="accent2"/>
          <w:right w:val="single" w:sz="12" w:space="0" w:color="ED7D31" w:themeColor="accent2"/>
          <w:insideH w:val="single" w:sz="12" w:space="0" w:color="ED7D31" w:themeColor="accent2"/>
          <w:insideV w:val="single" w:sz="12" w:space="0" w:color="ED7D31" w:themeColor="accent2"/>
        </w:tblBorders>
        <w:tblLook w:val="04A0" w:firstRow="1" w:lastRow="0" w:firstColumn="1" w:lastColumn="0" w:noHBand="0" w:noVBand="1"/>
      </w:tblPr>
      <w:tblGrid>
        <w:gridCol w:w="4885"/>
        <w:gridCol w:w="3741"/>
      </w:tblGrid>
      <w:tr w:rsidR="00A01E0B" w:rsidRPr="002D1CE1" w14:paraId="24C7EBBF" w14:textId="77777777" w:rsidTr="005366DC">
        <w:tc>
          <w:tcPr>
            <w:tcW w:w="5845" w:type="dxa"/>
          </w:tcPr>
          <w:p w14:paraId="56C0AB3C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Folder name and date- Location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3876131C" w14:textId="77777777" w:rsidR="00A01E0B" w:rsidRPr="002D1CE1" w:rsidRDefault="00A01E0B" w:rsidP="005366DC">
            <w:pPr>
              <w:rPr>
                <w:rFonts w:ascii="Twentieth Century" w:eastAsia="Twentieth Century" w:hAnsi="Twentieth Century" w:cs="Twentieth Century"/>
                <w:sz w:val="18"/>
                <w:szCs w:val="18"/>
                <w:rtl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Hard copy at</w:t>
            </w:r>
          </w:p>
        </w:tc>
      </w:tr>
      <w:tr w:rsidR="00A01E0B" w:rsidRPr="002D1CE1" w14:paraId="737DEEFD" w14:textId="77777777" w:rsidTr="005366DC">
        <w:tc>
          <w:tcPr>
            <w:tcW w:w="5845" w:type="dxa"/>
          </w:tcPr>
          <w:p w14:paraId="24ABB84F" w14:textId="77777777" w:rsidR="00A01E0B" w:rsidRPr="002D1CE1" w:rsidRDefault="00A01E0B" w:rsidP="005366DC">
            <w:pPr>
              <w:jc w:val="center"/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(Department or HoD Drive account link)</w:t>
            </w:r>
          </w:p>
        </w:tc>
        <w:tc>
          <w:tcPr>
            <w:tcW w:w="4405" w:type="dxa"/>
            <w:shd w:val="clear" w:color="auto" w:fill="D0CECE" w:themeFill="background2" w:themeFillShade="E6"/>
          </w:tcPr>
          <w:p w14:paraId="6ACA71D5" w14:textId="77777777" w:rsidR="00A01E0B" w:rsidRPr="002D1CE1" w:rsidRDefault="00A01E0B" w:rsidP="005366DC">
            <w:pPr>
              <w:rPr>
                <w:rFonts w:ascii="Twentieth Century" w:eastAsia="Twentieth Century" w:hAnsi="Twentieth Century" w:cs="Twentieth Century"/>
                <w:sz w:val="18"/>
                <w:szCs w:val="18"/>
              </w:rPr>
            </w:pPr>
            <w:r w:rsidRPr="002D1CE1">
              <w:rPr>
                <w:rFonts w:ascii="Twentieth Century" w:eastAsia="Twentieth Century" w:hAnsi="Twentieth Century" w:cs="Twentieth Century"/>
                <w:sz w:val="18"/>
                <w:szCs w:val="18"/>
              </w:rPr>
              <w:t>Documented as Sof copy in the following link</w:t>
            </w:r>
          </w:p>
        </w:tc>
      </w:tr>
    </w:tbl>
    <w:p w14:paraId="41464E6E" w14:textId="77777777" w:rsidR="00A01E0B" w:rsidRDefault="00A01E0B" w:rsidP="00A01E0B">
      <w:pPr>
        <w:rPr>
          <w:rFonts w:cstheme="minorHAnsi"/>
        </w:rPr>
      </w:pPr>
    </w:p>
    <w:p w14:paraId="4BDF6FCE" w14:textId="77777777" w:rsidR="00A01E0B" w:rsidRPr="00602B50" w:rsidRDefault="00A01E0B" w:rsidP="00A01E0B"/>
    <w:sectPr w:rsidR="00A01E0B" w:rsidRPr="00602B50" w:rsidSect="00A01E0B">
      <w:headerReference w:type="default" r:id="rId7"/>
      <w:footerReference w:type="default" r:id="rId8"/>
      <w:pgSz w:w="11901" w:h="16817"/>
      <w:pgMar w:top="2125" w:right="1440" w:bottom="1022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B01AE" w14:textId="77777777" w:rsidR="00FE7565" w:rsidRDefault="00FE7565" w:rsidP="00FD3991">
      <w:r>
        <w:separator/>
      </w:r>
    </w:p>
  </w:endnote>
  <w:endnote w:type="continuationSeparator" w:id="0">
    <w:p w14:paraId="56941A70" w14:textId="77777777" w:rsidR="00FE7565" w:rsidRDefault="00FE7565" w:rsidP="00FD3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entieth Century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78263" w14:textId="1A41E2C6" w:rsidR="00FD3991" w:rsidRPr="007E109D" w:rsidRDefault="00FD3991" w:rsidP="007E109D">
    <w:pPr>
      <w:pStyle w:val="a4"/>
      <w:bidi/>
      <w:rPr>
        <w:rFonts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FEDDD" w14:textId="77777777" w:rsidR="00FE7565" w:rsidRDefault="00FE7565" w:rsidP="00FD3991">
      <w:r>
        <w:separator/>
      </w:r>
    </w:p>
  </w:footnote>
  <w:footnote w:type="continuationSeparator" w:id="0">
    <w:p w14:paraId="32E71D5E" w14:textId="77777777" w:rsidR="00FE7565" w:rsidRDefault="00FE7565" w:rsidP="00FD3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F68B1" w14:textId="59DF325D" w:rsidR="00FD3991" w:rsidRPr="007E109D" w:rsidRDefault="00157D56" w:rsidP="007E109D">
    <w:pPr>
      <w:pStyle w:val="a3"/>
      <w:bidi/>
      <w:rPr>
        <w:rFonts w:cstheme="minorHAnsi"/>
      </w:rPr>
    </w:pPr>
    <w:r w:rsidRPr="007E109D">
      <w:rPr>
        <w:rFonts w:cstheme="minorHAnsi"/>
        <w:noProof/>
      </w:rPr>
      <w:drawing>
        <wp:anchor distT="0" distB="0" distL="114300" distR="114300" simplePos="0" relativeHeight="251658240" behindDoc="1" locked="0" layoutInCell="1" allowOverlap="1" wp14:anchorId="7E5A6971" wp14:editId="351A5CB8">
          <wp:simplePos x="0" y="0"/>
          <wp:positionH relativeFrom="page">
            <wp:posOffset>6350</wp:posOffset>
          </wp:positionH>
          <wp:positionV relativeFrom="page">
            <wp:posOffset>-304800</wp:posOffset>
          </wp:positionV>
          <wp:extent cx="7553325" cy="1581116"/>
          <wp:effectExtent l="0" t="0" r="0" b="635"/>
          <wp:wrapNone/>
          <wp:docPr id="3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rm header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4312" cy="15876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1C40" w:rsidRPr="007E109D">
      <w:rPr>
        <w:rFonts w:cstheme="minorHAnsi"/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0B1396EB" wp14:editId="3FE607AE">
              <wp:simplePos x="0" y="0"/>
              <wp:positionH relativeFrom="column">
                <wp:posOffset>-6350</wp:posOffset>
              </wp:positionH>
              <wp:positionV relativeFrom="page">
                <wp:posOffset>514350</wp:posOffset>
              </wp:positionV>
              <wp:extent cx="4890135" cy="6858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0135" cy="685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7BCA62" w14:textId="1DC42B8C" w:rsidR="00111C40" w:rsidRPr="00111C40" w:rsidRDefault="00812B1A" w:rsidP="00812B1A">
                          <w:pPr>
                            <w:jc w:val="center"/>
                            <w:rPr>
                              <w:rFonts w:cstheme="minorHAnsi"/>
                              <w:b/>
                              <w:bCs/>
                              <w:color w:val="262626" w:themeColor="text1" w:themeTint="D9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  <w:color w:val="262626" w:themeColor="text1" w:themeTint="D9"/>
                              <w:sz w:val="32"/>
                              <w:szCs w:val="32"/>
                            </w:rPr>
                            <w:t>Annual Committee Report (ACR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1396E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.5pt;margin-top:40.5pt;width:385.05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" filled="f" stroked="f" strokeweight=".5pt">
              <v:textbox>
                <w:txbxContent>
                  <w:p w14:paraId="0C7BCA62" w14:textId="1DC42B8C" w:rsidR="00111C40" w:rsidRPr="00111C40" w:rsidRDefault="00812B1A" w:rsidP="00812B1A">
                    <w:pPr>
                      <w:jc w:val="center"/>
                      <w:rPr>
                        <w:rFonts w:cstheme="minorHAnsi"/>
                        <w:b/>
                        <w:bCs/>
                        <w:color w:val="262626" w:themeColor="text1" w:themeTint="D9"/>
                        <w:sz w:val="32"/>
                        <w:szCs w:val="32"/>
                      </w:rPr>
                    </w:pPr>
                    <w:r>
                      <w:rPr>
                        <w:rFonts w:cstheme="minorHAnsi"/>
                        <w:b/>
                        <w:bCs/>
                        <w:color w:val="262626" w:themeColor="text1" w:themeTint="D9"/>
                        <w:sz w:val="32"/>
                        <w:szCs w:val="32"/>
                      </w:rPr>
                      <w:t>Annual Committee Report (ACR)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43AEA"/>
    <w:multiLevelType w:val="hybridMultilevel"/>
    <w:tmpl w:val="FDE4A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697481"/>
    <w:multiLevelType w:val="hybridMultilevel"/>
    <w:tmpl w:val="FDE4A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F56184"/>
    <w:multiLevelType w:val="hybridMultilevel"/>
    <w:tmpl w:val="FDE4A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87EB5"/>
    <w:multiLevelType w:val="hybridMultilevel"/>
    <w:tmpl w:val="FDE4A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96FC4"/>
    <w:multiLevelType w:val="hybridMultilevel"/>
    <w:tmpl w:val="FDE4AA32"/>
    <w:lvl w:ilvl="0" w:tplc="E5F0C8A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A37EB6"/>
    <w:multiLevelType w:val="hybridMultilevel"/>
    <w:tmpl w:val="FDE4A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767CDA"/>
    <w:multiLevelType w:val="multilevel"/>
    <w:tmpl w:val="16C60FE0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04" w:hanging="360"/>
      </w:pPr>
      <w:rPr>
        <w:color w:val="C00000"/>
      </w:rPr>
    </w:lvl>
    <w:lvl w:ilvl="2">
      <w:start w:val="1"/>
      <w:numFmt w:val="decimal"/>
      <w:lvlText w:val="%1.%2.%3"/>
      <w:lvlJc w:val="left"/>
      <w:pPr>
        <w:ind w:left="2008" w:hanging="720"/>
      </w:pPr>
    </w:lvl>
    <w:lvl w:ilvl="3">
      <w:start w:val="1"/>
      <w:numFmt w:val="decimal"/>
      <w:lvlText w:val="%1.%2.%3.%4"/>
      <w:lvlJc w:val="left"/>
      <w:pPr>
        <w:ind w:left="3012" w:hanging="1080"/>
      </w:pPr>
      <w:rPr>
        <w:b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4660" w:hanging="1440"/>
      </w:pPr>
    </w:lvl>
    <w:lvl w:ilvl="6">
      <w:start w:val="1"/>
      <w:numFmt w:val="decimal"/>
      <w:lvlText w:val="%1.%2.%3.%4.%5.%6.%7"/>
      <w:lvlJc w:val="left"/>
      <w:pPr>
        <w:ind w:left="5304" w:hanging="1440"/>
      </w:pPr>
    </w:lvl>
    <w:lvl w:ilvl="7">
      <w:start w:val="1"/>
      <w:numFmt w:val="decimal"/>
      <w:lvlText w:val="%1.%2.%3.%4.%5.%6.%7.%8"/>
      <w:lvlJc w:val="left"/>
      <w:pPr>
        <w:ind w:left="6308" w:hanging="1800"/>
      </w:pPr>
    </w:lvl>
    <w:lvl w:ilvl="8">
      <w:start w:val="1"/>
      <w:numFmt w:val="decimal"/>
      <w:lvlText w:val="%1.%2.%3.%4.%5.%6.%7.%8.%9"/>
      <w:lvlJc w:val="left"/>
      <w:pPr>
        <w:ind w:left="7312" w:hanging="2160"/>
      </w:pPr>
    </w:lvl>
  </w:abstractNum>
  <w:abstractNum w:abstractNumId="7" w15:restartNumberingAfterBreak="0">
    <w:nsid w:val="79CA7FD7"/>
    <w:multiLevelType w:val="multilevel"/>
    <w:tmpl w:val="81AC2DD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04" w:hanging="360"/>
      </w:pPr>
      <w:rPr>
        <w:color w:val="C00000"/>
      </w:rPr>
    </w:lvl>
    <w:lvl w:ilvl="2">
      <w:start w:val="1"/>
      <w:numFmt w:val="decimal"/>
      <w:lvlText w:val="%1.%2.%3"/>
      <w:lvlJc w:val="left"/>
      <w:pPr>
        <w:ind w:left="2008" w:hanging="720"/>
      </w:pPr>
    </w:lvl>
    <w:lvl w:ilvl="3">
      <w:start w:val="1"/>
      <w:numFmt w:val="decimal"/>
      <w:lvlText w:val="%1.%2.%3.%4"/>
      <w:lvlJc w:val="left"/>
      <w:pPr>
        <w:ind w:left="3012" w:hanging="1080"/>
      </w:pPr>
      <w:rPr>
        <w:b/>
      </w:rPr>
    </w:lvl>
    <w:lvl w:ilvl="4">
      <w:start w:val="1"/>
      <w:numFmt w:val="decimal"/>
      <w:lvlText w:val="%1.%2.%3.%4.%5"/>
      <w:lvlJc w:val="left"/>
      <w:pPr>
        <w:ind w:left="3656" w:hanging="1080"/>
      </w:pPr>
    </w:lvl>
    <w:lvl w:ilvl="5">
      <w:start w:val="1"/>
      <w:numFmt w:val="decimal"/>
      <w:lvlText w:val="%1.%2.%3.%4.%5.%6"/>
      <w:lvlJc w:val="left"/>
      <w:pPr>
        <w:ind w:left="4660" w:hanging="1440"/>
      </w:pPr>
    </w:lvl>
    <w:lvl w:ilvl="6">
      <w:start w:val="1"/>
      <w:numFmt w:val="decimal"/>
      <w:lvlText w:val="%1.%2.%3.%4.%5.%6.%7"/>
      <w:lvlJc w:val="left"/>
      <w:pPr>
        <w:ind w:left="5304" w:hanging="1440"/>
      </w:pPr>
    </w:lvl>
    <w:lvl w:ilvl="7">
      <w:start w:val="1"/>
      <w:numFmt w:val="decimal"/>
      <w:lvlText w:val="%1.%2.%3.%4.%5.%6.%7.%8"/>
      <w:lvlJc w:val="left"/>
      <w:pPr>
        <w:ind w:left="6308" w:hanging="1800"/>
      </w:pPr>
    </w:lvl>
    <w:lvl w:ilvl="8">
      <w:start w:val="1"/>
      <w:numFmt w:val="decimal"/>
      <w:lvlText w:val="%1.%2.%3.%4.%5.%6.%7.%8.%9"/>
      <w:lvlJc w:val="left"/>
      <w:pPr>
        <w:ind w:left="7312" w:hanging="2160"/>
      </w:pPr>
    </w:lvl>
  </w:abstractNum>
  <w:abstractNum w:abstractNumId="8" w15:restartNumberingAfterBreak="0">
    <w:nsid w:val="7BD86BEA"/>
    <w:multiLevelType w:val="hybridMultilevel"/>
    <w:tmpl w:val="FDE4AA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57345">
    <w:abstractNumId w:val="7"/>
  </w:num>
  <w:num w:numId="2" w16cid:durableId="263999806">
    <w:abstractNumId w:val="4"/>
  </w:num>
  <w:num w:numId="3" w16cid:durableId="1495417145">
    <w:abstractNumId w:val="0"/>
  </w:num>
  <w:num w:numId="4" w16cid:durableId="684214521">
    <w:abstractNumId w:val="3"/>
  </w:num>
  <w:num w:numId="5" w16cid:durableId="969094496">
    <w:abstractNumId w:val="6"/>
  </w:num>
  <w:num w:numId="6" w16cid:durableId="1829593061">
    <w:abstractNumId w:val="5"/>
  </w:num>
  <w:num w:numId="7" w16cid:durableId="1502547192">
    <w:abstractNumId w:val="2"/>
  </w:num>
  <w:num w:numId="8" w16cid:durableId="1134173416">
    <w:abstractNumId w:val="8"/>
  </w:num>
  <w:num w:numId="9" w16cid:durableId="10271007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UwMbMwNTEzMjJX0lEKTi0uzszPAykwrQUAlGLoLCwAAAA="/>
  </w:docVars>
  <w:rsids>
    <w:rsidRoot w:val="007A30EE"/>
    <w:rsid w:val="00003A5F"/>
    <w:rsid w:val="0000414B"/>
    <w:rsid w:val="000060F0"/>
    <w:rsid w:val="00016703"/>
    <w:rsid w:val="00025D7A"/>
    <w:rsid w:val="00041348"/>
    <w:rsid w:val="00050FF4"/>
    <w:rsid w:val="0005181C"/>
    <w:rsid w:val="00052FF1"/>
    <w:rsid w:val="00061732"/>
    <w:rsid w:val="00063581"/>
    <w:rsid w:val="00066823"/>
    <w:rsid w:val="00067B9E"/>
    <w:rsid w:val="000721A5"/>
    <w:rsid w:val="00081266"/>
    <w:rsid w:val="00090F42"/>
    <w:rsid w:val="000A56AF"/>
    <w:rsid w:val="000B0480"/>
    <w:rsid w:val="000B1429"/>
    <w:rsid w:val="000B3C1F"/>
    <w:rsid w:val="000C2732"/>
    <w:rsid w:val="000C46E4"/>
    <w:rsid w:val="000C5D33"/>
    <w:rsid w:val="000E643A"/>
    <w:rsid w:val="000F0099"/>
    <w:rsid w:val="000F5D90"/>
    <w:rsid w:val="001004E8"/>
    <w:rsid w:val="0010407F"/>
    <w:rsid w:val="00111C40"/>
    <w:rsid w:val="00125C11"/>
    <w:rsid w:val="0013711E"/>
    <w:rsid w:val="00157D56"/>
    <w:rsid w:val="00175881"/>
    <w:rsid w:val="00190FA4"/>
    <w:rsid w:val="00194875"/>
    <w:rsid w:val="001B1C2F"/>
    <w:rsid w:val="001B2031"/>
    <w:rsid w:val="001C57AE"/>
    <w:rsid w:val="001E0F8B"/>
    <w:rsid w:val="001F566F"/>
    <w:rsid w:val="001F5A84"/>
    <w:rsid w:val="00200F23"/>
    <w:rsid w:val="002052E3"/>
    <w:rsid w:val="00207F71"/>
    <w:rsid w:val="0021680A"/>
    <w:rsid w:val="00217811"/>
    <w:rsid w:val="00224F0A"/>
    <w:rsid w:val="0022616A"/>
    <w:rsid w:val="002372A5"/>
    <w:rsid w:val="00240477"/>
    <w:rsid w:val="00252DF8"/>
    <w:rsid w:val="00255AEA"/>
    <w:rsid w:val="00277AFA"/>
    <w:rsid w:val="00291F8D"/>
    <w:rsid w:val="002936E3"/>
    <w:rsid w:val="002A5771"/>
    <w:rsid w:val="002B489B"/>
    <w:rsid w:val="002C082C"/>
    <w:rsid w:val="002C20CA"/>
    <w:rsid w:val="002D010E"/>
    <w:rsid w:val="002D135F"/>
    <w:rsid w:val="002D1CE1"/>
    <w:rsid w:val="002D23E3"/>
    <w:rsid w:val="002D7C6E"/>
    <w:rsid w:val="002E41FC"/>
    <w:rsid w:val="002E43E0"/>
    <w:rsid w:val="002E588C"/>
    <w:rsid w:val="002E700E"/>
    <w:rsid w:val="002F141C"/>
    <w:rsid w:val="002F2269"/>
    <w:rsid w:val="002F4195"/>
    <w:rsid w:val="002F562D"/>
    <w:rsid w:val="002F5AC6"/>
    <w:rsid w:val="00306692"/>
    <w:rsid w:val="0031247F"/>
    <w:rsid w:val="0031694F"/>
    <w:rsid w:val="00316CE1"/>
    <w:rsid w:val="00323BCB"/>
    <w:rsid w:val="003276B4"/>
    <w:rsid w:val="00336CCE"/>
    <w:rsid w:val="00357B5A"/>
    <w:rsid w:val="00366151"/>
    <w:rsid w:val="00366644"/>
    <w:rsid w:val="003724E3"/>
    <w:rsid w:val="00376679"/>
    <w:rsid w:val="00385AF3"/>
    <w:rsid w:val="00397C38"/>
    <w:rsid w:val="003A06A1"/>
    <w:rsid w:val="003A4522"/>
    <w:rsid w:val="003A50EF"/>
    <w:rsid w:val="003A5101"/>
    <w:rsid w:val="003B55FB"/>
    <w:rsid w:val="003C401B"/>
    <w:rsid w:val="003D0410"/>
    <w:rsid w:val="003D1F3C"/>
    <w:rsid w:val="003E0D06"/>
    <w:rsid w:val="003E2EBD"/>
    <w:rsid w:val="003E70BD"/>
    <w:rsid w:val="003F1A95"/>
    <w:rsid w:val="0040046C"/>
    <w:rsid w:val="004072A9"/>
    <w:rsid w:val="004138DA"/>
    <w:rsid w:val="004232B9"/>
    <w:rsid w:val="00423D28"/>
    <w:rsid w:val="00432E23"/>
    <w:rsid w:val="00437037"/>
    <w:rsid w:val="00437DC4"/>
    <w:rsid w:val="00442973"/>
    <w:rsid w:val="004430DE"/>
    <w:rsid w:val="0045584D"/>
    <w:rsid w:val="0045663A"/>
    <w:rsid w:val="004624F7"/>
    <w:rsid w:val="00476772"/>
    <w:rsid w:val="00484066"/>
    <w:rsid w:val="004A2845"/>
    <w:rsid w:val="004A717E"/>
    <w:rsid w:val="004B071B"/>
    <w:rsid w:val="004B564C"/>
    <w:rsid w:val="004B7DA5"/>
    <w:rsid w:val="004C53F9"/>
    <w:rsid w:val="004E2097"/>
    <w:rsid w:val="004F5DC8"/>
    <w:rsid w:val="004F75AA"/>
    <w:rsid w:val="00501A47"/>
    <w:rsid w:val="0050268F"/>
    <w:rsid w:val="00515CD5"/>
    <w:rsid w:val="00531365"/>
    <w:rsid w:val="00532E7A"/>
    <w:rsid w:val="00536F1A"/>
    <w:rsid w:val="00550608"/>
    <w:rsid w:val="0055397D"/>
    <w:rsid w:val="00555431"/>
    <w:rsid w:val="00557D4C"/>
    <w:rsid w:val="00565861"/>
    <w:rsid w:val="0057305B"/>
    <w:rsid w:val="00580190"/>
    <w:rsid w:val="00597D3D"/>
    <w:rsid w:val="005A2ABE"/>
    <w:rsid w:val="005A39E3"/>
    <w:rsid w:val="005B0E5F"/>
    <w:rsid w:val="005C38BD"/>
    <w:rsid w:val="005C7FF9"/>
    <w:rsid w:val="005E0C0C"/>
    <w:rsid w:val="005E1CD0"/>
    <w:rsid w:val="005E48DA"/>
    <w:rsid w:val="005E6CD9"/>
    <w:rsid w:val="005E74D2"/>
    <w:rsid w:val="005F27F4"/>
    <w:rsid w:val="005F4A28"/>
    <w:rsid w:val="0060173E"/>
    <w:rsid w:val="00602B50"/>
    <w:rsid w:val="006063FA"/>
    <w:rsid w:val="006101F6"/>
    <w:rsid w:val="0061237B"/>
    <w:rsid w:val="00631006"/>
    <w:rsid w:val="00651642"/>
    <w:rsid w:val="006532C2"/>
    <w:rsid w:val="00663056"/>
    <w:rsid w:val="00665848"/>
    <w:rsid w:val="00666804"/>
    <w:rsid w:val="00667E47"/>
    <w:rsid w:val="00670EAD"/>
    <w:rsid w:val="00672E50"/>
    <w:rsid w:val="00675E99"/>
    <w:rsid w:val="006814FF"/>
    <w:rsid w:val="0068346B"/>
    <w:rsid w:val="0068647F"/>
    <w:rsid w:val="006A26C5"/>
    <w:rsid w:val="006B084B"/>
    <w:rsid w:val="006B5708"/>
    <w:rsid w:val="006B5B9F"/>
    <w:rsid w:val="006C0A8E"/>
    <w:rsid w:val="006C1076"/>
    <w:rsid w:val="006D2443"/>
    <w:rsid w:val="006D2F2A"/>
    <w:rsid w:val="006D3352"/>
    <w:rsid w:val="006D51D2"/>
    <w:rsid w:val="006D622A"/>
    <w:rsid w:val="006E214F"/>
    <w:rsid w:val="006E6BC6"/>
    <w:rsid w:val="007203C6"/>
    <w:rsid w:val="00731DCF"/>
    <w:rsid w:val="00741CBD"/>
    <w:rsid w:val="007454B8"/>
    <w:rsid w:val="00754E07"/>
    <w:rsid w:val="00755C30"/>
    <w:rsid w:val="00764D58"/>
    <w:rsid w:val="007762D1"/>
    <w:rsid w:val="007A1DF6"/>
    <w:rsid w:val="007A30EE"/>
    <w:rsid w:val="007B18BC"/>
    <w:rsid w:val="007B78D5"/>
    <w:rsid w:val="007D2847"/>
    <w:rsid w:val="007D414F"/>
    <w:rsid w:val="007D6912"/>
    <w:rsid w:val="007E109D"/>
    <w:rsid w:val="007E6196"/>
    <w:rsid w:val="007F6EE5"/>
    <w:rsid w:val="00803E6D"/>
    <w:rsid w:val="0080599A"/>
    <w:rsid w:val="00805D99"/>
    <w:rsid w:val="00812B1A"/>
    <w:rsid w:val="00833347"/>
    <w:rsid w:val="00833E6D"/>
    <w:rsid w:val="00835616"/>
    <w:rsid w:val="008376D9"/>
    <w:rsid w:val="0084133E"/>
    <w:rsid w:val="00853DCF"/>
    <w:rsid w:val="00861D5E"/>
    <w:rsid w:val="00866C11"/>
    <w:rsid w:val="00866F37"/>
    <w:rsid w:val="00873619"/>
    <w:rsid w:val="00887A98"/>
    <w:rsid w:val="00892BCE"/>
    <w:rsid w:val="00893C99"/>
    <w:rsid w:val="008A1DBD"/>
    <w:rsid w:val="008B1D6E"/>
    <w:rsid w:val="008C16D1"/>
    <w:rsid w:val="008C3BAC"/>
    <w:rsid w:val="008C48BE"/>
    <w:rsid w:val="008C6AD6"/>
    <w:rsid w:val="008D04CE"/>
    <w:rsid w:val="008E7B0F"/>
    <w:rsid w:val="00905983"/>
    <w:rsid w:val="0091058E"/>
    <w:rsid w:val="00915706"/>
    <w:rsid w:val="00915AC8"/>
    <w:rsid w:val="00915DD7"/>
    <w:rsid w:val="0091658A"/>
    <w:rsid w:val="009340AD"/>
    <w:rsid w:val="0094259D"/>
    <w:rsid w:val="009440A1"/>
    <w:rsid w:val="0094562C"/>
    <w:rsid w:val="009523AC"/>
    <w:rsid w:val="00952F51"/>
    <w:rsid w:val="00956DEC"/>
    <w:rsid w:val="00956F26"/>
    <w:rsid w:val="009621D2"/>
    <w:rsid w:val="009670A9"/>
    <w:rsid w:val="00967C80"/>
    <w:rsid w:val="0098117A"/>
    <w:rsid w:val="0098148D"/>
    <w:rsid w:val="00993CE0"/>
    <w:rsid w:val="009A5295"/>
    <w:rsid w:val="009A7990"/>
    <w:rsid w:val="009B3FA6"/>
    <w:rsid w:val="009B6923"/>
    <w:rsid w:val="009C6ACC"/>
    <w:rsid w:val="009D2436"/>
    <w:rsid w:val="009D6F5F"/>
    <w:rsid w:val="009F3F9D"/>
    <w:rsid w:val="009F7003"/>
    <w:rsid w:val="00A013EE"/>
    <w:rsid w:val="00A01E0B"/>
    <w:rsid w:val="00A12931"/>
    <w:rsid w:val="00A2431B"/>
    <w:rsid w:val="00A254DF"/>
    <w:rsid w:val="00A26C07"/>
    <w:rsid w:val="00A3147E"/>
    <w:rsid w:val="00A41559"/>
    <w:rsid w:val="00A42567"/>
    <w:rsid w:val="00A5147B"/>
    <w:rsid w:val="00A543B7"/>
    <w:rsid w:val="00A6330E"/>
    <w:rsid w:val="00A65573"/>
    <w:rsid w:val="00A67488"/>
    <w:rsid w:val="00A719CB"/>
    <w:rsid w:val="00A77E3B"/>
    <w:rsid w:val="00A92053"/>
    <w:rsid w:val="00A959B3"/>
    <w:rsid w:val="00A96090"/>
    <w:rsid w:val="00AA445B"/>
    <w:rsid w:val="00AA5BBE"/>
    <w:rsid w:val="00AB648D"/>
    <w:rsid w:val="00AB6F54"/>
    <w:rsid w:val="00AB7C59"/>
    <w:rsid w:val="00AC0DA9"/>
    <w:rsid w:val="00AD5B02"/>
    <w:rsid w:val="00AD5C2F"/>
    <w:rsid w:val="00AE1CC7"/>
    <w:rsid w:val="00AF0702"/>
    <w:rsid w:val="00AF6EDE"/>
    <w:rsid w:val="00AF7CD2"/>
    <w:rsid w:val="00B1342C"/>
    <w:rsid w:val="00B17E5A"/>
    <w:rsid w:val="00B207E5"/>
    <w:rsid w:val="00B254BD"/>
    <w:rsid w:val="00B26AC1"/>
    <w:rsid w:val="00B3036D"/>
    <w:rsid w:val="00B43B60"/>
    <w:rsid w:val="00B52E12"/>
    <w:rsid w:val="00B567A9"/>
    <w:rsid w:val="00B57BE6"/>
    <w:rsid w:val="00B635BD"/>
    <w:rsid w:val="00B71704"/>
    <w:rsid w:val="00B752B7"/>
    <w:rsid w:val="00B90E49"/>
    <w:rsid w:val="00B91F38"/>
    <w:rsid w:val="00B920F0"/>
    <w:rsid w:val="00B95B05"/>
    <w:rsid w:val="00BA2B38"/>
    <w:rsid w:val="00BA4249"/>
    <w:rsid w:val="00BB084B"/>
    <w:rsid w:val="00BC5AFA"/>
    <w:rsid w:val="00BF4264"/>
    <w:rsid w:val="00C00415"/>
    <w:rsid w:val="00C02DD9"/>
    <w:rsid w:val="00C053DF"/>
    <w:rsid w:val="00C127DD"/>
    <w:rsid w:val="00C455AF"/>
    <w:rsid w:val="00C54211"/>
    <w:rsid w:val="00C670D9"/>
    <w:rsid w:val="00C754B7"/>
    <w:rsid w:val="00C7701E"/>
    <w:rsid w:val="00C938A6"/>
    <w:rsid w:val="00C94670"/>
    <w:rsid w:val="00CB4D27"/>
    <w:rsid w:val="00CD2B83"/>
    <w:rsid w:val="00CE35FB"/>
    <w:rsid w:val="00CF5EA2"/>
    <w:rsid w:val="00D0524A"/>
    <w:rsid w:val="00D0647B"/>
    <w:rsid w:val="00D2249D"/>
    <w:rsid w:val="00D2604E"/>
    <w:rsid w:val="00D32C4A"/>
    <w:rsid w:val="00D631B0"/>
    <w:rsid w:val="00D66EED"/>
    <w:rsid w:val="00D916A0"/>
    <w:rsid w:val="00D936F2"/>
    <w:rsid w:val="00D9410B"/>
    <w:rsid w:val="00DA244B"/>
    <w:rsid w:val="00DA46EA"/>
    <w:rsid w:val="00DA6809"/>
    <w:rsid w:val="00DB1C84"/>
    <w:rsid w:val="00DC1828"/>
    <w:rsid w:val="00DC7410"/>
    <w:rsid w:val="00DD1686"/>
    <w:rsid w:val="00DE5E08"/>
    <w:rsid w:val="00DF0668"/>
    <w:rsid w:val="00DF3527"/>
    <w:rsid w:val="00DF3E4D"/>
    <w:rsid w:val="00DF3EFD"/>
    <w:rsid w:val="00DF7AF3"/>
    <w:rsid w:val="00E05D71"/>
    <w:rsid w:val="00E15A6C"/>
    <w:rsid w:val="00E23D1B"/>
    <w:rsid w:val="00E252B7"/>
    <w:rsid w:val="00E31BDE"/>
    <w:rsid w:val="00E40D6B"/>
    <w:rsid w:val="00E4609B"/>
    <w:rsid w:val="00E502DC"/>
    <w:rsid w:val="00E51AC1"/>
    <w:rsid w:val="00E52FF1"/>
    <w:rsid w:val="00E724BE"/>
    <w:rsid w:val="00E73AD7"/>
    <w:rsid w:val="00E7766A"/>
    <w:rsid w:val="00E832B0"/>
    <w:rsid w:val="00E84D08"/>
    <w:rsid w:val="00E9214A"/>
    <w:rsid w:val="00E947D4"/>
    <w:rsid w:val="00EA5017"/>
    <w:rsid w:val="00EB1EAB"/>
    <w:rsid w:val="00EB202D"/>
    <w:rsid w:val="00EB4BC0"/>
    <w:rsid w:val="00EC0F02"/>
    <w:rsid w:val="00EC5C9C"/>
    <w:rsid w:val="00EE4A74"/>
    <w:rsid w:val="00EF1A2B"/>
    <w:rsid w:val="00EF422C"/>
    <w:rsid w:val="00F01619"/>
    <w:rsid w:val="00F05C84"/>
    <w:rsid w:val="00F2055B"/>
    <w:rsid w:val="00F20BC5"/>
    <w:rsid w:val="00F37A3E"/>
    <w:rsid w:val="00F42578"/>
    <w:rsid w:val="00F5568C"/>
    <w:rsid w:val="00F5618A"/>
    <w:rsid w:val="00F63B7D"/>
    <w:rsid w:val="00F711FC"/>
    <w:rsid w:val="00F731A5"/>
    <w:rsid w:val="00F85B0E"/>
    <w:rsid w:val="00F866E8"/>
    <w:rsid w:val="00F90002"/>
    <w:rsid w:val="00F962AC"/>
    <w:rsid w:val="00F96EB3"/>
    <w:rsid w:val="00FA07C5"/>
    <w:rsid w:val="00FB33E4"/>
    <w:rsid w:val="00FB46A3"/>
    <w:rsid w:val="00FB4E10"/>
    <w:rsid w:val="00FD1ECF"/>
    <w:rsid w:val="00FD3991"/>
    <w:rsid w:val="00FD501A"/>
    <w:rsid w:val="00FE7565"/>
    <w:rsid w:val="00FF0FE9"/>
    <w:rsid w:val="00FF3A1F"/>
    <w:rsid w:val="00FF6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222FE"/>
  <w15:chartTrackingRefBased/>
  <w15:docId w15:val="{2F74314C-227D-0146-B42E-D0B56CA9D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1E0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D3991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0"/>
    <w:link w:val="a3"/>
    <w:uiPriority w:val="99"/>
    <w:rsid w:val="00FD3991"/>
  </w:style>
  <w:style w:type="paragraph" w:styleId="a4">
    <w:name w:val="footer"/>
    <w:basedOn w:val="a"/>
    <w:link w:val="Char0"/>
    <w:uiPriority w:val="99"/>
    <w:unhideWhenUsed/>
    <w:rsid w:val="00FD3991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0"/>
    <w:link w:val="a4"/>
    <w:uiPriority w:val="99"/>
    <w:rsid w:val="00FD3991"/>
  </w:style>
  <w:style w:type="paragraph" w:styleId="a5">
    <w:name w:val="List Paragraph"/>
    <w:basedOn w:val="a"/>
    <w:uiPriority w:val="34"/>
    <w:qFormat/>
    <w:rsid w:val="00812B1A"/>
    <w:pPr>
      <w:spacing w:after="160" w:line="259" w:lineRule="auto"/>
      <w:ind w:left="720"/>
      <w:contextualSpacing/>
    </w:pPr>
    <w:rPr>
      <w:rFonts w:eastAsiaTheme="minorEastAsia"/>
      <w:sz w:val="22"/>
      <w:szCs w:val="22"/>
    </w:rPr>
  </w:style>
  <w:style w:type="table" w:styleId="2">
    <w:name w:val="Plain Table 2"/>
    <w:basedOn w:val="a1"/>
    <w:uiPriority w:val="42"/>
    <w:rsid w:val="00812B1A"/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6">
    <w:name w:val="Normal (Web)"/>
    <w:basedOn w:val="a"/>
    <w:uiPriority w:val="99"/>
    <w:semiHidden/>
    <w:unhideWhenUsed/>
    <w:rsid w:val="00190FA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a7">
    <w:name w:val="Table Grid"/>
    <w:basedOn w:val="a1"/>
    <w:uiPriority w:val="39"/>
    <w:rsid w:val="002D1C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9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35935">
          <w:marLeft w:val="1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6</Words>
  <Characters>3172</Characters>
  <Application>Microsoft Office Word</Application>
  <DocSecurity>0</DocSecurity>
  <Lines>26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Alghamdi</dc:creator>
  <cp:keywords/>
  <dc:description/>
  <cp:lastModifiedBy>-Abdullatif Bin Muhsinah</cp:lastModifiedBy>
  <cp:revision>2</cp:revision>
  <cp:lastPrinted>2020-01-01T12:42:00Z</cp:lastPrinted>
  <dcterms:created xsi:type="dcterms:W3CDTF">2023-02-08T07:14:00Z</dcterms:created>
  <dcterms:modified xsi:type="dcterms:W3CDTF">2023-02-08T07:14:00Z</dcterms:modified>
</cp:coreProperties>
</file>